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7E2050" w14:textId="237786AB" w:rsidR="0042209B" w:rsidRDefault="0042209B" w:rsidP="0042209B">
      <w:pPr>
        <w:jc w:val="center"/>
        <w:rPr>
          <w:rFonts w:ascii="Century Gothic" w:hAnsi="Century Gothic"/>
        </w:rPr>
      </w:pPr>
    </w:p>
    <w:p w14:paraId="607E2052" w14:textId="65B82824" w:rsidR="0042209B" w:rsidRDefault="00E4469E" w:rsidP="004B3617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>Occupational and Professional Licensing Administration</w:t>
      </w:r>
    </w:p>
    <w:p w14:paraId="607E2053" w14:textId="77777777" w:rsidR="004249C7" w:rsidRPr="0084236C" w:rsidRDefault="004249C7" w:rsidP="004249C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District of Col</w:t>
      </w:r>
      <w:r w:rsidR="00A6631F">
        <w:rPr>
          <w:rFonts w:ascii="Times" w:hAnsi="Times"/>
          <w:b/>
          <w:sz w:val="22"/>
          <w:szCs w:val="22"/>
        </w:rPr>
        <w:t>umbia Board of Professional Engineers</w:t>
      </w:r>
    </w:p>
    <w:p w14:paraId="607E2056" w14:textId="77777777" w:rsidR="004249C7" w:rsidRPr="0084236C" w:rsidRDefault="004249C7" w:rsidP="004249C7">
      <w:pPr>
        <w:rPr>
          <w:rFonts w:ascii="Times" w:hAnsi="Times"/>
          <w:b/>
          <w:sz w:val="22"/>
          <w:szCs w:val="22"/>
        </w:rPr>
      </w:pPr>
    </w:p>
    <w:p w14:paraId="607E2059" w14:textId="31DA9F27" w:rsidR="00C42730" w:rsidRDefault="004249C7" w:rsidP="004D61C8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AGEND</w:t>
      </w:r>
      <w:r w:rsidR="002B533D">
        <w:rPr>
          <w:rFonts w:ascii="Times" w:hAnsi="Times"/>
          <w:b/>
          <w:sz w:val="22"/>
          <w:szCs w:val="22"/>
        </w:rPr>
        <w:t>A</w:t>
      </w:r>
    </w:p>
    <w:p w14:paraId="61CF7C1B" w14:textId="32BA2656" w:rsidR="002B533D" w:rsidRDefault="007F2FA1" w:rsidP="004D61C8">
      <w:pPr>
        <w:jc w:val="center"/>
        <w:rPr>
          <w:rFonts w:ascii="Times" w:hAnsi="Times"/>
          <w:b/>
          <w:sz w:val="22"/>
          <w:szCs w:val="22"/>
        </w:rPr>
      </w:pPr>
      <w:r>
        <w:rPr>
          <w:rFonts w:ascii="Times" w:hAnsi="Times"/>
          <w:b/>
          <w:sz w:val="22"/>
          <w:szCs w:val="22"/>
        </w:rPr>
        <w:t>January</w:t>
      </w:r>
      <w:r w:rsidR="00F44EAC">
        <w:rPr>
          <w:rFonts w:ascii="Times" w:hAnsi="Times"/>
          <w:b/>
          <w:sz w:val="22"/>
          <w:szCs w:val="22"/>
        </w:rPr>
        <w:t xml:space="preserve"> 2</w:t>
      </w:r>
      <w:r>
        <w:rPr>
          <w:rFonts w:ascii="Times" w:hAnsi="Times"/>
          <w:b/>
          <w:sz w:val="22"/>
          <w:szCs w:val="22"/>
        </w:rPr>
        <w:t>2</w:t>
      </w:r>
      <w:r w:rsidR="002B533D">
        <w:rPr>
          <w:rFonts w:ascii="Times" w:hAnsi="Times"/>
          <w:b/>
          <w:sz w:val="22"/>
          <w:szCs w:val="22"/>
        </w:rPr>
        <w:t>, 202</w:t>
      </w:r>
      <w:r>
        <w:rPr>
          <w:rFonts w:ascii="Times" w:hAnsi="Times"/>
          <w:b/>
          <w:sz w:val="22"/>
          <w:szCs w:val="22"/>
        </w:rPr>
        <w:t>6</w:t>
      </w:r>
    </w:p>
    <w:p w14:paraId="68322B55" w14:textId="67B5375D" w:rsidR="0071170B" w:rsidRDefault="0071170B" w:rsidP="0071170B">
      <w:pPr>
        <w:rPr>
          <w:rFonts w:ascii="Times" w:hAnsi="Times"/>
          <w:b/>
          <w:sz w:val="22"/>
          <w:szCs w:val="22"/>
        </w:rPr>
      </w:pPr>
    </w:p>
    <w:p w14:paraId="1D648C99" w14:textId="77777777" w:rsidR="002B533D" w:rsidRDefault="004D61C8" w:rsidP="0071170B">
      <w:pPr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201F1E"/>
          <w:sz w:val="22"/>
          <w:szCs w:val="22"/>
          <w:shd w:val="clear" w:color="auto" w:fill="FFFFFF"/>
        </w:rPr>
        <w:t>The Open Meetings Act governs this meeting</w:t>
      </w:r>
      <w:r w:rsidR="0071170B">
        <w:rPr>
          <w:rFonts w:ascii="Times New Roman" w:hAnsi="Times New Roman" w:cs="Times New Roman"/>
          <w:b/>
          <w:bCs/>
          <w:color w:val="201F1E"/>
          <w:sz w:val="22"/>
          <w:szCs w:val="22"/>
          <w:shd w:val="clear" w:color="auto" w:fill="FFFFFF"/>
        </w:rPr>
        <w:t>.  Please address any questions or complaints arising under this meeting to the Office of Open Government at </w:t>
      </w:r>
      <w:hyperlink r:id="rId8" w:tgtFrame="_blank" w:history="1">
        <w:r w:rsidR="0071170B">
          <w:rPr>
            <w:rStyle w:val="Hyperlink"/>
            <w:rFonts w:ascii="Times New Roman" w:hAnsi="Times New Roman" w:cs="Times New Roman"/>
            <w:b/>
            <w:bCs/>
            <w:color w:val="0563C1"/>
            <w:sz w:val="22"/>
            <w:szCs w:val="22"/>
            <w:bdr w:val="none" w:sz="0" w:space="0" w:color="auto" w:frame="1"/>
            <w:shd w:val="clear" w:color="auto" w:fill="FFFFFF"/>
          </w:rPr>
          <w:t>opengovoffice@dc.gov</w:t>
        </w:r>
      </w:hyperlink>
      <w:r w:rsidR="0071170B"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  <w:t>.” </w:t>
      </w:r>
      <w:r w:rsidR="0071170B">
        <w:rPr>
          <w:rFonts w:ascii="Times New Roman" w:hAnsi="Times New Roman" w:cs="Times New Roman"/>
          <w:i/>
          <w:iCs/>
          <w:color w:val="201F1E"/>
          <w:sz w:val="22"/>
          <w:szCs w:val="22"/>
          <w:shd w:val="clear" w:color="auto" w:fill="FFFFFF"/>
        </w:rPr>
        <w:t>3 DCMR § 10409</w:t>
      </w:r>
      <w:r w:rsidR="0071170B"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  <w:t xml:space="preserve">.2 </w:t>
      </w:r>
    </w:p>
    <w:p w14:paraId="2F687BE8" w14:textId="5B5D17BD" w:rsidR="0071170B" w:rsidRDefault="0071170B" w:rsidP="0071170B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  <w:t>  </w:t>
      </w:r>
    </w:p>
    <w:p w14:paraId="607E205D" w14:textId="6B3E4F5B" w:rsidR="008C157F" w:rsidRPr="00E04DBC" w:rsidRDefault="002B533D" w:rsidP="008D3200">
      <w:pPr>
        <w:rPr>
          <w:rFonts w:ascii="Times" w:hAnsi="Times"/>
          <w:b/>
          <w:sz w:val="20"/>
          <w:szCs w:val="20"/>
        </w:rPr>
      </w:pPr>
      <w:r w:rsidRPr="002B533D">
        <w:rPr>
          <w:rFonts w:ascii="Times" w:hAnsi="Times"/>
          <w:b/>
          <w:i/>
          <w:iCs/>
          <w:sz w:val="20"/>
          <w:szCs w:val="20"/>
        </w:rPr>
        <w:t xml:space="preserve">Board Members: </w:t>
      </w:r>
      <w:r w:rsidR="005F36AC">
        <w:rPr>
          <w:rFonts w:ascii="Times" w:hAnsi="Times"/>
          <w:b/>
          <w:i/>
          <w:iCs/>
          <w:sz w:val="20"/>
          <w:szCs w:val="20"/>
        </w:rPr>
        <w:t xml:space="preserve">Mr. </w:t>
      </w:r>
      <w:r w:rsidR="0013264F">
        <w:rPr>
          <w:rFonts w:ascii="Times" w:hAnsi="Times"/>
          <w:b/>
          <w:i/>
          <w:iCs/>
          <w:sz w:val="20"/>
          <w:szCs w:val="20"/>
        </w:rPr>
        <w:t xml:space="preserve">Michael Jelen, PE, Vice Chairman, </w:t>
      </w:r>
      <w:r w:rsidR="00644A15">
        <w:rPr>
          <w:rFonts w:ascii="Times" w:hAnsi="Times"/>
          <w:b/>
          <w:i/>
          <w:iCs/>
          <w:sz w:val="20"/>
          <w:szCs w:val="20"/>
        </w:rPr>
        <w:t>Dr. Sam Wilson</w:t>
      </w:r>
      <w:r w:rsidR="007E4138">
        <w:rPr>
          <w:rFonts w:ascii="Times" w:hAnsi="Times"/>
          <w:b/>
          <w:i/>
          <w:iCs/>
          <w:sz w:val="20"/>
          <w:szCs w:val="20"/>
        </w:rPr>
        <w:t>, PE,</w:t>
      </w:r>
      <w:r w:rsidR="00736CB9">
        <w:rPr>
          <w:rFonts w:ascii="Times" w:hAnsi="Times"/>
          <w:b/>
          <w:i/>
          <w:iCs/>
          <w:sz w:val="20"/>
          <w:szCs w:val="20"/>
        </w:rPr>
        <w:t xml:space="preserve"> </w:t>
      </w:r>
      <w:r w:rsidR="00801819">
        <w:rPr>
          <w:rFonts w:ascii="Times" w:hAnsi="Times"/>
          <w:b/>
          <w:i/>
          <w:iCs/>
          <w:sz w:val="20"/>
          <w:szCs w:val="20"/>
        </w:rPr>
        <w:t>Mr. Dan Hanlon</w:t>
      </w:r>
      <w:r w:rsidR="00E47207">
        <w:rPr>
          <w:rFonts w:ascii="Times" w:hAnsi="Times"/>
          <w:b/>
          <w:i/>
          <w:iCs/>
          <w:sz w:val="20"/>
          <w:szCs w:val="20"/>
        </w:rPr>
        <w:t xml:space="preserve">, </w:t>
      </w:r>
      <w:r w:rsidR="00C634F3">
        <w:rPr>
          <w:rFonts w:ascii="Times" w:hAnsi="Times"/>
          <w:b/>
          <w:i/>
          <w:iCs/>
          <w:sz w:val="20"/>
          <w:szCs w:val="20"/>
        </w:rPr>
        <w:t>M</w:t>
      </w:r>
      <w:r w:rsidR="00736CB9">
        <w:rPr>
          <w:rFonts w:ascii="Times" w:hAnsi="Times"/>
          <w:b/>
          <w:i/>
          <w:iCs/>
          <w:sz w:val="20"/>
          <w:szCs w:val="20"/>
        </w:rPr>
        <w:t>r. Michael McKenna, LS,</w:t>
      </w:r>
      <w:r w:rsidR="007E4138">
        <w:rPr>
          <w:rFonts w:ascii="Times" w:hAnsi="Times"/>
          <w:b/>
          <w:i/>
          <w:iCs/>
          <w:sz w:val="20"/>
          <w:szCs w:val="20"/>
        </w:rPr>
        <w:t xml:space="preserve"> </w:t>
      </w:r>
      <w:r w:rsidRPr="002B533D">
        <w:rPr>
          <w:rFonts w:ascii="Times" w:hAnsi="Times"/>
          <w:b/>
          <w:i/>
          <w:iCs/>
          <w:sz w:val="20"/>
          <w:szCs w:val="20"/>
        </w:rPr>
        <w:t xml:space="preserve">Mr. Roland </w:t>
      </w:r>
      <w:r w:rsidRPr="00E5041A">
        <w:rPr>
          <w:rFonts w:ascii="Times" w:hAnsi="Times"/>
          <w:b/>
          <w:i/>
          <w:iCs/>
          <w:sz w:val="20"/>
          <w:szCs w:val="20"/>
        </w:rPr>
        <w:t>Carter</w:t>
      </w:r>
      <w:r w:rsidR="00AC5A74" w:rsidRPr="00E5041A">
        <w:rPr>
          <w:rFonts w:ascii="Times" w:hAnsi="Times"/>
          <w:b/>
          <w:sz w:val="20"/>
          <w:szCs w:val="20"/>
        </w:rPr>
        <w:t xml:space="preserve">, </w:t>
      </w:r>
      <w:r w:rsidR="00334EE1">
        <w:rPr>
          <w:rFonts w:ascii="Times" w:hAnsi="Times"/>
          <w:b/>
          <w:i/>
          <w:iCs/>
          <w:sz w:val="20"/>
          <w:szCs w:val="20"/>
        </w:rPr>
        <w:t>Community Member</w:t>
      </w:r>
      <w:r w:rsidR="007F6DA7">
        <w:rPr>
          <w:rFonts w:ascii="Times" w:hAnsi="Times"/>
          <w:b/>
          <w:color w:val="FF0000"/>
        </w:rPr>
        <w:t xml:space="preserve">      </w:t>
      </w:r>
      <w:r w:rsidR="008D3200">
        <w:rPr>
          <w:rFonts w:ascii="Times" w:hAnsi="Times"/>
          <w:b/>
          <w:color w:val="FF0000"/>
        </w:rPr>
        <w:t xml:space="preserve">                                          </w:t>
      </w:r>
      <w:r w:rsidR="00BC6B2D">
        <w:rPr>
          <w:rFonts w:ascii="Times" w:hAnsi="Times"/>
          <w:b/>
        </w:rPr>
        <w:t xml:space="preserve"> </w:t>
      </w:r>
    </w:p>
    <w:p w14:paraId="29D93918" w14:textId="580A1411" w:rsidR="0076181A" w:rsidRPr="0076181A" w:rsidRDefault="0076181A" w:rsidP="0076181A">
      <w:pPr>
        <w:jc w:val="center"/>
        <w:rPr>
          <w:rFonts w:ascii="Times" w:hAnsi="Times"/>
          <w:b/>
          <w:color w:val="EE0000"/>
        </w:rPr>
      </w:pPr>
    </w:p>
    <w:p w14:paraId="1EA9292E" w14:textId="49F20CA3" w:rsidR="00D159AC" w:rsidRPr="007F2FA1" w:rsidRDefault="00A6631F" w:rsidP="007F2FA1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Call to Order – 11:00 AM (Public Meeting)</w:t>
      </w:r>
      <w:r w:rsidR="009A4DD1">
        <w:rPr>
          <w:rFonts w:ascii="Times New Roman" w:hAnsi="Times New Roman"/>
        </w:rPr>
        <w:t xml:space="preserve">                                </w:t>
      </w:r>
    </w:p>
    <w:p w14:paraId="607E205F" w14:textId="06CE5B12" w:rsidR="00356A0D" w:rsidRPr="007979AC" w:rsidRDefault="004249C7" w:rsidP="007979AC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 xml:space="preserve">Attendance </w:t>
      </w:r>
    </w:p>
    <w:p w14:paraId="607E2060" w14:textId="77777777" w:rsidR="00A6631F" w:rsidRPr="007979AC" w:rsidRDefault="00A6631F" w:rsidP="00A6631F">
      <w:pPr>
        <w:numPr>
          <w:ilvl w:val="0"/>
          <w:numId w:val="6"/>
        </w:numPr>
        <w:rPr>
          <w:rFonts w:ascii="Times New Roman" w:hAnsi="Times New Roman"/>
          <w:b/>
        </w:rPr>
      </w:pPr>
      <w:r w:rsidRPr="007979AC">
        <w:rPr>
          <w:rFonts w:ascii="Times New Roman" w:hAnsi="Times New Roman"/>
        </w:rPr>
        <w:t>Comments from the Public</w:t>
      </w:r>
    </w:p>
    <w:p w14:paraId="607E2061" w14:textId="241F48D6" w:rsidR="00F62DA1" w:rsidRPr="007979AC" w:rsidRDefault="00235041" w:rsidP="007979AC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 xml:space="preserve">Review of </w:t>
      </w:r>
      <w:r w:rsidR="00F62DA1" w:rsidRPr="007979AC">
        <w:rPr>
          <w:rFonts w:ascii="Times New Roman" w:hAnsi="Times New Roman"/>
        </w:rPr>
        <w:t>Minutes</w:t>
      </w:r>
      <w:r w:rsidR="000833EF">
        <w:rPr>
          <w:rFonts w:ascii="Times New Roman" w:hAnsi="Times New Roman"/>
        </w:rPr>
        <w:t xml:space="preserve"> (</w:t>
      </w:r>
      <w:r w:rsidR="00C742C0">
        <w:rPr>
          <w:rFonts w:ascii="Times New Roman" w:hAnsi="Times New Roman"/>
        </w:rPr>
        <w:t>1</w:t>
      </w:r>
      <w:r w:rsidR="000655DC">
        <w:rPr>
          <w:rFonts w:ascii="Times New Roman" w:hAnsi="Times New Roman"/>
        </w:rPr>
        <w:t>1</w:t>
      </w:r>
      <w:r w:rsidR="00C742C0">
        <w:rPr>
          <w:rFonts w:ascii="Times New Roman" w:hAnsi="Times New Roman"/>
        </w:rPr>
        <w:t>/</w:t>
      </w:r>
      <w:r w:rsidR="002E7196">
        <w:rPr>
          <w:rFonts w:ascii="Times New Roman" w:hAnsi="Times New Roman"/>
        </w:rPr>
        <w:t>2</w:t>
      </w:r>
      <w:r w:rsidR="004658C1">
        <w:rPr>
          <w:rFonts w:ascii="Times New Roman" w:hAnsi="Times New Roman"/>
        </w:rPr>
        <w:t>0</w:t>
      </w:r>
      <w:r w:rsidR="00C742C0">
        <w:rPr>
          <w:rFonts w:ascii="Times New Roman" w:hAnsi="Times New Roman"/>
        </w:rPr>
        <w:t>/25)</w:t>
      </w:r>
    </w:p>
    <w:p w14:paraId="607E2064" w14:textId="2000B26A" w:rsidR="00A6631F" w:rsidRDefault="008E0D44" w:rsidP="00354AD6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Administrative Approval Application </w:t>
      </w:r>
      <w:r w:rsidR="00A6631F" w:rsidRPr="007979AC">
        <w:rPr>
          <w:rFonts w:ascii="Times New Roman" w:hAnsi="Times New Roman"/>
        </w:rPr>
        <w:t>Re</w:t>
      </w:r>
      <w:r>
        <w:rPr>
          <w:rFonts w:ascii="Times New Roman" w:hAnsi="Times New Roman"/>
        </w:rPr>
        <w:t>view</w:t>
      </w:r>
    </w:p>
    <w:p w14:paraId="74EF04F7" w14:textId="69314B83" w:rsidR="00692237" w:rsidRDefault="00692237" w:rsidP="00354AD6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Outreach</w:t>
      </w:r>
    </w:p>
    <w:p w14:paraId="4EF016F9" w14:textId="6B8DD058" w:rsidR="00191F15" w:rsidRPr="00191F15" w:rsidRDefault="008F5218" w:rsidP="00191F15">
      <w:pPr>
        <w:pStyle w:val="ListParagraph"/>
        <w:numPr>
          <w:ilvl w:val="0"/>
          <w:numId w:val="46"/>
        </w:numPr>
        <w:rPr>
          <w:rFonts w:ascii="Times New Roman" w:hAnsi="Times New Roman"/>
        </w:rPr>
      </w:pPr>
      <w:r>
        <w:rPr>
          <w:rFonts w:ascii="Times New Roman" w:hAnsi="Times New Roman"/>
        </w:rPr>
        <w:t>Washington School for Girls</w:t>
      </w:r>
      <w:r w:rsidR="00260E5A">
        <w:rPr>
          <w:rFonts w:ascii="Times New Roman" w:hAnsi="Times New Roman"/>
        </w:rPr>
        <w:t xml:space="preserve"> Career Day – March 20, 2026</w:t>
      </w:r>
    </w:p>
    <w:p w14:paraId="1E3CA48C" w14:textId="3BA9CB2C" w:rsidR="00272A4E" w:rsidRPr="002E7196" w:rsidRDefault="00430F75" w:rsidP="002E7196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Legislative/Rulemaking Updates</w:t>
      </w:r>
    </w:p>
    <w:p w14:paraId="3B65EED0" w14:textId="10F9062B" w:rsidR="00321465" w:rsidRDefault="006629D4" w:rsidP="00C742C0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Sub Committee update</w:t>
      </w:r>
    </w:p>
    <w:p w14:paraId="7AF73141" w14:textId="39E61705" w:rsidR="001C673E" w:rsidRDefault="001C673E" w:rsidP="00C742C0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Education</w:t>
      </w:r>
    </w:p>
    <w:p w14:paraId="31B06236" w14:textId="54BC69E0" w:rsidR="00953D23" w:rsidRDefault="00864FAA" w:rsidP="00E465EF">
      <w:pPr>
        <w:pStyle w:val="ListParagraph"/>
        <w:numPr>
          <w:ilvl w:val="0"/>
          <w:numId w:val="46"/>
        </w:numPr>
        <w:rPr>
          <w:rFonts w:ascii="Times New Roman" w:hAnsi="Times New Roman"/>
        </w:rPr>
      </w:pPr>
      <w:r>
        <w:rPr>
          <w:rFonts w:ascii="Times New Roman" w:hAnsi="Times New Roman"/>
        </w:rPr>
        <w:t>Forum</w:t>
      </w:r>
      <w:r w:rsidR="00163A99">
        <w:rPr>
          <w:rFonts w:ascii="Times New Roman" w:hAnsi="Times New Roman"/>
        </w:rPr>
        <w:t>; April 6, 2026; 9-12p</w:t>
      </w:r>
      <w:r w:rsidR="009B0CE7">
        <w:rPr>
          <w:rFonts w:ascii="Times New Roman" w:hAnsi="Times New Roman"/>
        </w:rPr>
        <w:t xml:space="preserve"> (DLCP)</w:t>
      </w:r>
    </w:p>
    <w:p w14:paraId="66D617B7" w14:textId="1424BE22" w:rsidR="00C71745" w:rsidRPr="00B20707" w:rsidRDefault="00C13004" w:rsidP="00E465EF">
      <w:pPr>
        <w:pStyle w:val="ListParagraph"/>
        <w:numPr>
          <w:ilvl w:val="0"/>
          <w:numId w:val="46"/>
        </w:numPr>
        <w:rPr>
          <w:rFonts w:ascii="Times New Roman" w:hAnsi="Times New Roman"/>
        </w:rPr>
      </w:pPr>
      <w:r>
        <w:rPr>
          <w:rFonts w:ascii="Times New Roman" w:hAnsi="Times New Roman"/>
        </w:rPr>
        <w:t>April 10, 2026 -</w:t>
      </w:r>
      <w:r w:rsidR="00C71745">
        <w:rPr>
          <w:rFonts w:ascii="Times New Roman" w:hAnsi="Times New Roman"/>
        </w:rPr>
        <w:t>Continuing Education</w:t>
      </w:r>
      <w:r w:rsidR="00C24135">
        <w:rPr>
          <w:rFonts w:ascii="Times New Roman" w:hAnsi="Times New Roman"/>
        </w:rPr>
        <w:t xml:space="preserve"> event at D</w:t>
      </w:r>
      <w:r w:rsidR="006632FA">
        <w:rPr>
          <w:rFonts w:ascii="Times New Roman" w:hAnsi="Times New Roman"/>
        </w:rPr>
        <w:t>istrict of Columbia</w:t>
      </w:r>
      <w:r>
        <w:rPr>
          <w:rFonts w:ascii="Times New Roman" w:hAnsi="Times New Roman"/>
        </w:rPr>
        <w:t xml:space="preserve"> Association of Land Surveyors</w:t>
      </w:r>
      <w:r w:rsidR="00D9390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(DCALS</w:t>
      </w:r>
      <w:r w:rsidR="00D9390C">
        <w:rPr>
          <w:rFonts w:ascii="Times New Roman" w:hAnsi="Times New Roman"/>
        </w:rPr>
        <w:t>)</w:t>
      </w:r>
      <w:r w:rsidR="004B0B64">
        <w:rPr>
          <w:rFonts w:ascii="Times New Roman" w:hAnsi="Times New Roman"/>
        </w:rPr>
        <w:t xml:space="preserve"> (</w:t>
      </w:r>
      <w:hyperlink r:id="rId9" w:history="1">
        <w:r w:rsidR="004B0B64" w:rsidRPr="003775FF">
          <w:rPr>
            <w:rStyle w:val="Hyperlink"/>
            <w:rFonts w:ascii="Times New Roman" w:hAnsi="Times New Roman"/>
          </w:rPr>
          <w:t>https://dcals.org/</w:t>
        </w:r>
      </w:hyperlink>
      <w:r w:rsidR="004B0B64">
        <w:rPr>
          <w:rFonts w:ascii="Times New Roman" w:hAnsi="Times New Roman"/>
        </w:rPr>
        <w:t xml:space="preserve">) </w:t>
      </w:r>
    </w:p>
    <w:p w14:paraId="2AC5101B" w14:textId="54C9649D" w:rsidR="00915242" w:rsidRDefault="002E6E3C" w:rsidP="00EB04C1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Old Bus</w:t>
      </w:r>
      <w:r w:rsidR="00A35A73">
        <w:rPr>
          <w:rFonts w:ascii="Times New Roman" w:hAnsi="Times New Roman"/>
        </w:rPr>
        <w:t>ine</w:t>
      </w:r>
      <w:r w:rsidR="00F20C44">
        <w:rPr>
          <w:rFonts w:ascii="Times New Roman" w:hAnsi="Times New Roman"/>
        </w:rPr>
        <w:t>ss</w:t>
      </w:r>
    </w:p>
    <w:p w14:paraId="5963C756" w14:textId="25A24443" w:rsidR="009B0CE7" w:rsidRDefault="009B0CE7" w:rsidP="009B0CE7">
      <w:pPr>
        <w:pStyle w:val="ListParagraph"/>
        <w:numPr>
          <w:ilvl w:val="0"/>
          <w:numId w:val="46"/>
        </w:numPr>
        <w:rPr>
          <w:rFonts w:ascii="Times New Roman" w:hAnsi="Times New Roman"/>
        </w:rPr>
      </w:pPr>
      <w:r>
        <w:rPr>
          <w:rFonts w:ascii="Times New Roman" w:hAnsi="Times New Roman"/>
        </w:rPr>
        <w:t>Engineers Week</w:t>
      </w:r>
      <w:r w:rsidR="00097B82">
        <w:rPr>
          <w:rFonts w:ascii="Times New Roman" w:hAnsi="Times New Roman"/>
        </w:rPr>
        <w:t>; Feb.</w:t>
      </w:r>
      <w:r w:rsidR="00E33943">
        <w:rPr>
          <w:rFonts w:ascii="Times New Roman" w:hAnsi="Times New Roman"/>
        </w:rPr>
        <w:t xml:space="preserve"> 22-28, 2026</w:t>
      </w:r>
      <w:r w:rsidR="002138A6">
        <w:rPr>
          <w:rFonts w:ascii="Times New Roman" w:hAnsi="Times New Roman"/>
        </w:rPr>
        <w:t xml:space="preserve"> (</w:t>
      </w:r>
      <w:hyperlink r:id="rId10" w:history="1">
        <w:r w:rsidR="00E73ED9" w:rsidRPr="003775FF">
          <w:rPr>
            <w:rStyle w:val="Hyperlink"/>
            <w:rFonts w:ascii="Times New Roman" w:hAnsi="Times New Roman"/>
          </w:rPr>
          <w:t>https://discovere.org/programs/engineers-week/</w:t>
        </w:r>
      </w:hyperlink>
      <w:r w:rsidR="002138A6">
        <w:rPr>
          <w:rFonts w:ascii="Times New Roman" w:hAnsi="Times New Roman"/>
        </w:rPr>
        <w:t>)</w:t>
      </w:r>
    </w:p>
    <w:p w14:paraId="60208FC4" w14:textId="203BD1AD" w:rsidR="00E73ED9" w:rsidRPr="009B0CE7" w:rsidRDefault="00E73ED9" w:rsidP="009B0CE7">
      <w:pPr>
        <w:pStyle w:val="ListParagraph"/>
        <w:numPr>
          <w:ilvl w:val="0"/>
          <w:numId w:val="46"/>
        </w:numPr>
        <w:rPr>
          <w:rFonts w:ascii="Times New Roman" w:hAnsi="Times New Roman"/>
        </w:rPr>
      </w:pPr>
      <w:r>
        <w:rPr>
          <w:rFonts w:ascii="Times New Roman" w:hAnsi="Times New Roman"/>
        </w:rPr>
        <w:t>Math Counts</w:t>
      </w:r>
      <w:r w:rsidR="007C0B57">
        <w:rPr>
          <w:rFonts w:ascii="Times New Roman" w:hAnsi="Times New Roman"/>
        </w:rPr>
        <w:t xml:space="preserve"> </w:t>
      </w:r>
      <w:r w:rsidR="005F59D5">
        <w:rPr>
          <w:rFonts w:ascii="Times New Roman" w:hAnsi="Times New Roman"/>
        </w:rPr>
        <w:t>–</w:t>
      </w:r>
      <w:r w:rsidR="007C0B57">
        <w:rPr>
          <w:rFonts w:ascii="Times New Roman" w:hAnsi="Times New Roman"/>
        </w:rPr>
        <w:t xml:space="preserve"> </w:t>
      </w:r>
      <w:r w:rsidR="005F59D5">
        <w:rPr>
          <w:rFonts w:ascii="Times New Roman" w:hAnsi="Times New Roman"/>
        </w:rPr>
        <w:t xml:space="preserve">February 7, 2026 – Chapter </w:t>
      </w:r>
      <w:r w:rsidR="00CB2BF7">
        <w:rPr>
          <w:rFonts w:ascii="Times New Roman" w:hAnsi="Times New Roman"/>
        </w:rPr>
        <w:t>Competition, March 7, 2026</w:t>
      </w:r>
      <w:r w:rsidR="00231CAC">
        <w:rPr>
          <w:rFonts w:ascii="Times New Roman" w:hAnsi="Times New Roman"/>
        </w:rPr>
        <w:t>-State Competition</w:t>
      </w:r>
    </w:p>
    <w:p w14:paraId="3E26EA57" w14:textId="12D4B338" w:rsidR="000317D9" w:rsidRDefault="00607027" w:rsidP="00C32C57">
      <w:pPr>
        <w:pStyle w:val="ListParagraph"/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New Busine</w:t>
      </w:r>
      <w:r w:rsidR="00C32C57">
        <w:rPr>
          <w:rFonts w:ascii="Times New Roman" w:hAnsi="Times New Roman"/>
        </w:rPr>
        <w:t>ss</w:t>
      </w:r>
    </w:p>
    <w:p w14:paraId="65C2A33C" w14:textId="200C8347" w:rsidR="00B875D0" w:rsidRDefault="00994A96" w:rsidP="00B875D0">
      <w:pPr>
        <w:pStyle w:val="ListParagraph"/>
        <w:numPr>
          <w:ilvl w:val="0"/>
          <w:numId w:val="46"/>
        </w:numPr>
        <w:rPr>
          <w:rFonts w:ascii="Times New Roman" w:hAnsi="Times New Roman"/>
        </w:rPr>
      </w:pPr>
      <w:r>
        <w:rPr>
          <w:rFonts w:ascii="Times New Roman" w:hAnsi="Times New Roman"/>
        </w:rPr>
        <w:t>Board update</w:t>
      </w:r>
    </w:p>
    <w:p w14:paraId="161DF35A" w14:textId="2E2A9509" w:rsidR="0002747E" w:rsidRDefault="00C52A5A" w:rsidP="00B875D0">
      <w:pPr>
        <w:pStyle w:val="ListParagraph"/>
        <w:numPr>
          <w:ilvl w:val="0"/>
          <w:numId w:val="46"/>
        </w:numPr>
        <w:rPr>
          <w:rFonts w:ascii="Times New Roman" w:hAnsi="Times New Roman"/>
        </w:rPr>
      </w:pPr>
      <w:r>
        <w:rPr>
          <w:rFonts w:ascii="Times New Roman" w:hAnsi="Times New Roman"/>
        </w:rPr>
        <w:t>Emeritus Membership</w:t>
      </w:r>
    </w:p>
    <w:p w14:paraId="2D745FC9" w14:textId="6F3DF35C" w:rsidR="00FA3BA2" w:rsidRDefault="00FA3BA2" w:rsidP="00B875D0">
      <w:pPr>
        <w:pStyle w:val="ListParagraph"/>
        <w:numPr>
          <w:ilvl w:val="0"/>
          <w:numId w:val="46"/>
        </w:numPr>
        <w:rPr>
          <w:rFonts w:ascii="Times New Roman" w:hAnsi="Times New Roman"/>
        </w:rPr>
      </w:pPr>
      <w:r>
        <w:rPr>
          <w:rFonts w:ascii="Times New Roman" w:hAnsi="Times New Roman"/>
        </w:rPr>
        <w:t>Board Training 1/23</w:t>
      </w:r>
      <w:r w:rsidR="005E4001">
        <w:rPr>
          <w:rFonts w:ascii="Times New Roman" w:hAnsi="Times New Roman"/>
        </w:rPr>
        <w:t>/26; 10a-12p (In-person and virtual option)</w:t>
      </w:r>
    </w:p>
    <w:p w14:paraId="50D6A399" w14:textId="129DDC35" w:rsidR="00466508" w:rsidRDefault="00843D6B" w:rsidP="00466508">
      <w:pPr>
        <w:pStyle w:val="ListParagraph"/>
        <w:numPr>
          <w:ilvl w:val="0"/>
          <w:numId w:val="45"/>
        </w:numPr>
        <w:rPr>
          <w:rFonts w:ascii="Times New Roman" w:hAnsi="Times New Roman"/>
        </w:rPr>
      </w:pPr>
      <w:r>
        <w:rPr>
          <w:rFonts w:ascii="Times New Roman" w:hAnsi="Times New Roman"/>
        </w:rPr>
        <w:t>UK Mutual Recognition Signing – February 18</w:t>
      </w:r>
      <w:r w:rsidR="00D374FA">
        <w:rPr>
          <w:rFonts w:ascii="Times New Roman" w:hAnsi="Times New Roman"/>
        </w:rPr>
        <w:t>, 2026</w:t>
      </w:r>
      <w:r w:rsidR="00AD04AD">
        <w:rPr>
          <w:rFonts w:ascii="Times New Roman" w:hAnsi="Times New Roman"/>
        </w:rPr>
        <w:t>; 5:30p @ British Embassy</w:t>
      </w:r>
    </w:p>
    <w:p w14:paraId="2EB47F4B" w14:textId="2F390066" w:rsidR="00D374FA" w:rsidRDefault="00F41E83" w:rsidP="00466508">
      <w:pPr>
        <w:pStyle w:val="ListParagraph"/>
        <w:numPr>
          <w:ilvl w:val="0"/>
          <w:numId w:val="45"/>
        </w:numPr>
        <w:rPr>
          <w:rFonts w:ascii="Times New Roman" w:hAnsi="Times New Roman"/>
        </w:rPr>
      </w:pPr>
      <w:r>
        <w:rPr>
          <w:rFonts w:ascii="Times New Roman" w:hAnsi="Times New Roman"/>
        </w:rPr>
        <w:t>Central</w:t>
      </w:r>
      <w:r w:rsidR="00BF56C0">
        <w:rPr>
          <w:rFonts w:ascii="Times New Roman" w:hAnsi="Times New Roman"/>
        </w:rPr>
        <w:t>/Northeast Zone Meeting</w:t>
      </w:r>
      <w:r w:rsidR="00AD04AD">
        <w:rPr>
          <w:rFonts w:ascii="Times New Roman" w:hAnsi="Times New Roman"/>
        </w:rPr>
        <w:t xml:space="preserve"> – Delegate Selection</w:t>
      </w:r>
    </w:p>
    <w:p w14:paraId="751F8500" w14:textId="29434244" w:rsidR="00AF4F07" w:rsidRPr="00994A96" w:rsidRDefault="006B00AF" w:rsidP="00994A96">
      <w:pPr>
        <w:pStyle w:val="ListParagraph"/>
        <w:numPr>
          <w:ilvl w:val="0"/>
          <w:numId w:val="45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Board </w:t>
      </w:r>
      <w:r w:rsidR="00AF4F07">
        <w:rPr>
          <w:rFonts w:ascii="Times New Roman" w:hAnsi="Times New Roman"/>
        </w:rPr>
        <w:t>Newsletter</w:t>
      </w:r>
    </w:p>
    <w:p w14:paraId="607E2067" w14:textId="5BFADCEA" w:rsidR="00E00D0E" w:rsidRPr="00E00D0E" w:rsidRDefault="004249C7" w:rsidP="00E00D0E">
      <w:pPr>
        <w:numPr>
          <w:ilvl w:val="0"/>
          <w:numId w:val="6"/>
        </w:numPr>
        <w:rPr>
          <w:rFonts w:ascii="Times New Roman" w:hAnsi="Times New Roman"/>
          <w:b/>
        </w:rPr>
      </w:pPr>
      <w:r w:rsidRPr="007979AC">
        <w:rPr>
          <w:rFonts w:ascii="Times New Roman" w:hAnsi="Times New Roman"/>
        </w:rPr>
        <w:t>Review of Correspondence</w:t>
      </w:r>
      <w:r w:rsidR="00C31AEE">
        <w:rPr>
          <w:rFonts w:ascii="Times New Roman" w:hAnsi="Times New Roman"/>
        </w:rPr>
        <w:t xml:space="preserve"> </w:t>
      </w:r>
    </w:p>
    <w:p w14:paraId="607E2068" w14:textId="7A57FDCF" w:rsidR="00E00D0E" w:rsidRPr="00E00D0E" w:rsidRDefault="00E00D0E" w:rsidP="00E00D0E">
      <w:pPr>
        <w:pStyle w:val="ListParagraph"/>
        <w:numPr>
          <w:ilvl w:val="0"/>
          <w:numId w:val="6"/>
        </w:numPr>
        <w:rPr>
          <w:rFonts w:ascii="Times New Roman" w:hAnsi="Times New Roman"/>
          <w:b/>
        </w:rPr>
      </w:pPr>
      <w:r w:rsidRPr="00E00D0E">
        <w:rPr>
          <w:rFonts w:ascii="Times New Roman" w:hAnsi="Times New Roman"/>
          <w:b/>
        </w:rPr>
        <w:t>Executive Session -</w:t>
      </w:r>
      <w:r w:rsidRPr="00E00D0E">
        <w:rPr>
          <w:rFonts w:ascii="Times New Roman" w:hAnsi="Times New Roman"/>
          <w:b/>
          <w:color w:val="000000"/>
        </w:rPr>
        <w:t xml:space="preserve"> </w:t>
      </w:r>
      <w:r w:rsidR="004E684C">
        <w:rPr>
          <w:rFonts w:ascii="Times New Roman" w:hAnsi="Times New Roman"/>
          <w:b/>
          <w:color w:val="000000"/>
        </w:rPr>
        <w:t>Pursuant</w:t>
      </w:r>
      <w:r w:rsidRPr="00E00D0E">
        <w:rPr>
          <w:rFonts w:ascii="Times New Roman" w:hAnsi="Times New Roman"/>
          <w:b/>
          <w:color w:val="000000"/>
        </w:rPr>
        <w:t xml:space="preserve"> D.C. Official Code § 2-575(b) (4) (A); D.C. Official Code § 2-575(b) (9) and (13) to </w:t>
      </w:r>
      <w:r w:rsidRPr="00E00D0E">
        <w:rPr>
          <w:rFonts w:ascii="Times New Roman" w:hAnsi="Times New Roman"/>
          <w:b/>
        </w:rPr>
        <w:t xml:space="preserve">discuss complaints/legal matters, </w:t>
      </w:r>
      <w:r w:rsidR="007C225F" w:rsidRPr="00E00D0E">
        <w:rPr>
          <w:rFonts w:ascii="Times New Roman" w:hAnsi="Times New Roman"/>
          <w:b/>
        </w:rPr>
        <w:t>applications,</w:t>
      </w:r>
      <w:r w:rsidRPr="00E00D0E">
        <w:rPr>
          <w:rFonts w:ascii="Times New Roman" w:hAnsi="Times New Roman"/>
          <w:b/>
        </w:rPr>
        <w:t xml:space="preserve"> and legal counsel report. – Closed to the Public</w:t>
      </w:r>
    </w:p>
    <w:p w14:paraId="607E2069" w14:textId="0D290315" w:rsidR="004249C7" w:rsidRPr="00E3756E" w:rsidRDefault="00C94319" w:rsidP="00E3756E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Recommend</w:t>
      </w:r>
      <w:r w:rsidRPr="00E3756E">
        <w:rPr>
          <w:rFonts w:ascii="Times New Roman" w:hAnsi="Times New Roman"/>
        </w:rPr>
        <w:t>ations –</w:t>
      </w:r>
      <w:r w:rsidR="008C74B5" w:rsidRPr="00E3756E">
        <w:rPr>
          <w:rFonts w:ascii="Times New Roman" w:hAnsi="Times New Roman"/>
        </w:rPr>
        <w:t>Technical</w:t>
      </w:r>
      <w:r w:rsidR="005310AC" w:rsidRPr="00E3756E">
        <w:rPr>
          <w:rFonts w:ascii="Times New Roman" w:hAnsi="Times New Roman"/>
        </w:rPr>
        <w:t>/Legal</w:t>
      </w:r>
      <w:r w:rsidR="00DF6EE4" w:rsidRPr="00E3756E">
        <w:rPr>
          <w:rFonts w:ascii="Times New Roman" w:hAnsi="Times New Roman"/>
        </w:rPr>
        <w:t xml:space="preserve"> Log</w:t>
      </w:r>
    </w:p>
    <w:p w14:paraId="70C88620" w14:textId="69885CE1" w:rsidR="00F70CC4" w:rsidRPr="00BF3FD1" w:rsidRDefault="00C94319" w:rsidP="00F70CC4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Adjourn</w:t>
      </w:r>
    </w:p>
    <w:p w14:paraId="5600F24E" w14:textId="77777777" w:rsidR="00817C96" w:rsidRDefault="00FF2F80" w:rsidP="00BC6B2D">
      <w:pPr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 xml:space="preserve"> </w:t>
      </w:r>
    </w:p>
    <w:p w14:paraId="0AFED3A4" w14:textId="77777777" w:rsidR="00E04DBC" w:rsidRDefault="00E04DBC" w:rsidP="00BC6B2D">
      <w:pPr>
        <w:rPr>
          <w:rFonts w:ascii="Times New Roman" w:hAnsi="Times New Roman" w:cs="Times New Roman"/>
          <w:color w:val="242424"/>
          <w:shd w:val="clear" w:color="auto" w:fill="FFFFFF"/>
        </w:rPr>
      </w:pPr>
    </w:p>
    <w:p w14:paraId="33F25EBF" w14:textId="77777777" w:rsidR="00E04DBC" w:rsidRDefault="00E04DBC" w:rsidP="00BC6B2D">
      <w:pPr>
        <w:rPr>
          <w:rFonts w:ascii="Times New Roman" w:hAnsi="Times New Roman" w:cs="Times New Roman"/>
          <w:color w:val="242424"/>
          <w:shd w:val="clear" w:color="auto" w:fill="FFFFFF"/>
        </w:rPr>
      </w:pPr>
    </w:p>
    <w:p w14:paraId="0685A338" w14:textId="6D0A01C2" w:rsidR="004F535A" w:rsidRPr="00D319A2" w:rsidRDefault="00641295" w:rsidP="00BC6B2D">
      <w:pPr>
        <w:rPr>
          <w:rFonts w:ascii="Times New Roman" w:hAnsi="Times New Roman" w:cs="Times New Roman"/>
          <w:color w:val="242424"/>
          <w:shd w:val="clear" w:color="auto" w:fill="FFFFFF"/>
        </w:rPr>
      </w:pPr>
      <w:r w:rsidRPr="00D319A2">
        <w:rPr>
          <w:rFonts w:ascii="Times New Roman" w:hAnsi="Times New Roman" w:cs="Times New Roman"/>
          <w:color w:val="242424"/>
          <w:shd w:val="clear" w:color="auto" w:fill="FFFFFF"/>
        </w:rPr>
        <w:t>Jo</w:t>
      </w:r>
      <w:r w:rsidR="002D6982" w:rsidRPr="00D319A2">
        <w:rPr>
          <w:rFonts w:ascii="Times New Roman" w:hAnsi="Times New Roman" w:cs="Times New Roman"/>
          <w:color w:val="242424"/>
          <w:shd w:val="clear" w:color="auto" w:fill="FFFFFF"/>
        </w:rPr>
        <w:t>in:</w:t>
      </w:r>
      <w:r w:rsidR="00F85B19" w:rsidRPr="00F85B19">
        <w:t xml:space="preserve"> </w:t>
      </w:r>
    </w:p>
    <w:p w14:paraId="51E137F5" w14:textId="27F5885C" w:rsidR="000764E9" w:rsidRPr="00AA2C61" w:rsidRDefault="001146F4" w:rsidP="00BC6B2D">
      <w:pPr>
        <w:rPr>
          <w:rFonts w:ascii="Times New Roman" w:hAnsi="Times New Roman" w:cs="Times New Roman"/>
          <w:b/>
          <w:bCs/>
          <w:color w:val="242424"/>
          <w:shd w:val="clear" w:color="auto" w:fill="FFFFFF"/>
        </w:rPr>
      </w:pPr>
      <w:r w:rsidRPr="001146F4">
        <w:rPr>
          <w:rFonts w:ascii="Times New Roman" w:hAnsi="Times New Roman" w:cs="Times New Roman"/>
          <w:b/>
          <w:bCs/>
          <w:color w:val="242424"/>
          <w:shd w:val="clear" w:color="auto" w:fill="FFFFFF"/>
        </w:rPr>
        <w:t>https://dc-gov.zoom.us/j/84051764138?pwd=1hqvqxgmiAc9bmbJBbqcEhCQT6pU1e.1</w:t>
      </w:r>
    </w:p>
    <w:p w14:paraId="4C4FDAEA" w14:textId="77777777" w:rsidR="00530EF7" w:rsidRPr="00AA2C61" w:rsidRDefault="00530EF7" w:rsidP="00BC6B2D">
      <w:pPr>
        <w:rPr>
          <w:rFonts w:ascii="Times New Roman" w:hAnsi="Times New Roman" w:cs="Times New Roman"/>
          <w:color w:val="242424"/>
          <w:shd w:val="clear" w:color="auto" w:fill="FFFFFF"/>
        </w:rPr>
      </w:pPr>
    </w:p>
    <w:p w14:paraId="607E206B" w14:textId="442943D8" w:rsidR="00A6631F" w:rsidRDefault="001D484B" w:rsidP="007C62F1">
      <w:pPr>
        <w:rPr>
          <w:rFonts w:ascii="Helvetica" w:hAnsi="Helvetica" w:cs="Helvetica"/>
          <w:color w:val="232333"/>
          <w:spacing w:val="6"/>
          <w:sz w:val="21"/>
          <w:szCs w:val="21"/>
          <w:shd w:val="clear" w:color="auto" w:fill="FFFFFF"/>
        </w:rPr>
      </w:pPr>
      <w:r w:rsidRPr="00AA2C61">
        <w:rPr>
          <w:rFonts w:ascii="Times New Roman" w:hAnsi="Times New Roman" w:cs="Times New Roman"/>
          <w:color w:val="242424"/>
          <w:shd w:val="clear" w:color="auto" w:fill="FFFFFF"/>
        </w:rPr>
        <w:t>We</w:t>
      </w:r>
      <w:r w:rsidR="009E6F28" w:rsidRPr="00AA2C61">
        <w:rPr>
          <w:rFonts w:ascii="Times New Roman" w:hAnsi="Times New Roman" w:cs="Times New Roman"/>
          <w:color w:val="242424"/>
          <w:shd w:val="clear" w:color="auto" w:fill="FFFFFF"/>
        </w:rPr>
        <w:t>binar ID:</w:t>
      </w:r>
      <w:r w:rsidR="00D319A2" w:rsidRPr="00D319A2">
        <w:rPr>
          <w:rFonts w:ascii="Helvetica" w:hAnsi="Helvetica" w:cs="Helvetica"/>
          <w:color w:val="232333"/>
          <w:spacing w:val="6"/>
          <w:sz w:val="21"/>
          <w:szCs w:val="21"/>
          <w:shd w:val="clear" w:color="auto" w:fill="FFFFFF"/>
        </w:rPr>
        <w:t xml:space="preserve"> </w:t>
      </w:r>
      <w:r w:rsidR="001271C6">
        <w:rPr>
          <w:rFonts w:ascii="Helvetica" w:hAnsi="Helvetica" w:cs="Helvetica"/>
          <w:color w:val="232333"/>
          <w:spacing w:val="6"/>
          <w:sz w:val="21"/>
          <w:szCs w:val="21"/>
          <w:shd w:val="clear" w:color="auto" w:fill="FFFFFF"/>
        </w:rPr>
        <w:t>840 5176 4138</w:t>
      </w:r>
      <w:r w:rsidR="001C673E">
        <w:rPr>
          <w:rFonts w:ascii="Helvetica" w:hAnsi="Helvetica" w:cs="Helvetica"/>
          <w:color w:val="232333"/>
          <w:spacing w:val="6"/>
          <w:sz w:val="21"/>
          <w:szCs w:val="21"/>
          <w:shd w:val="clear" w:color="auto" w:fill="FFFFFF"/>
        </w:rPr>
        <w:t xml:space="preserve">      Password: </w:t>
      </w:r>
      <w:r w:rsidR="00C62F3F">
        <w:rPr>
          <w:rFonts w:ascii="Helvetica" w:hAnsi="Helvetica" w:cs="Helvetica"/>
          <w:color w:val="232333"/>
          <w:spacing w:val="6"/>
          <w:sz w:val="21"/>
          <w:szCs w:val="21"/>
          <w:shd w:val="clear" w:color="auto" w:fill="FFFFFF"/>
        </w:rPr>
        <w:t>012226</w:t>
      </w:r>
    </w:p>
    <w:p w14:paraId="74AB5418" w14:textId="27331032" w:rsidR="001F7ABD" w:rsidRPr="00A705B4" w:rsidRDefault="001F7ABD" w:rsidP="007C62F1">
      <w:pPr>
        <w:rPr>
          <w:rFonts w:ascii="Times New Roman" w:hAnsi="Times New Roman" w:cs="Times New Roman"/>
          <w:color w:val="232333"/>
          <w:spacing w:val="6"/>
          <w:shd w:val="clear" w:color="auto" w:fill="FFFFFF"/>
        </w:rPr>
      </w:pPr>
    </w:p>
    <w:sectPr w:rsidR="001F7ABD" w:rsidRPr="00A705B4" w:rsidSect="00697E5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800" w:bottom="1440" w:left="180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2ABA67" w14:textId="77777777" w:rsidR="00FA2552" w:rsidRDefault="00FA2552" w:rsidP="00BE55D9">
      <w:r>
        <w:separator/>
      </w:r>
    </w:p>
  </w:endnote>
  <w:endnote w:type="continuationSeparator" w:id="0">
    <w:p w14:paraId="433125BD" w14:textId="77777777" w:rsidR="00FA2552" w:rsidRDefault="00FA2552" w:rsidP="00BE55D9">
      <w:r>
        <w:continuationSeparator/>
      </w:r>
    </w:p>
  </w:endnote>
  <w:endnote w:type="continuationNotice" w:id="1">
    <w:p w14:paraId="3B44A082" w14:textId="77777777" w:rsidR="00FA2552" w:rsidRDefault="00FA255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charset w:val="00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340CF5" w14:textId="77777777" w:rsidR="00EF5993" w:rsidRDefault="00EF59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7E2075" w14:textId="207B548D" w:rsidR="00FC7F66" w:rsidRDefault="00FC7F66" w:rsidP="000D077F">
    <w:pPr>
      <w:pStyle w:val="Footer"/>
      <w:ind w:left="-1350" w:hanging="9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723877" w14:textId="77777777" w:rsidR="00EF5993" w:rsidRDefault="00EF59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DA9073" w14:textId="77777777" w:rsidR="00FA2552" w:rsidRDefault="00FA2552" w:rsidP="00BE55D9">
      <w:r>
        <w:separator/>
      </w:r>
    </w:p>
  </w:footnote>
  <w:footnote w:type="continuationSeparator" w:id="0">
    <w:p w14:paraId="365F536B" w14:textId="77777777" w:rsidR="00FA2552" w:rsidRDefault="00FA2552" w:rsidP="00BE55D9">
      <w:r>
        <w:continuationSeparator/>
      </w:r>
    </w:p>
  </w:footnote>
  <w:footnote w:type="continuationNotice" w:id="1">
    <w:p w14:paraId="3A0F96C9" w14:textId="77777777" w:rsidR="00FA2552" w:rsidRDefault="00FA255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1F5C9D" w14:textId="69C7C2F3" w:rsidR="00EF5993" w:rsidRDefault="00EF599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7E2073" w14:textId="2F8EDF3C" w:rsidR="00FC7F66" w:rsidRDefault="00A63D91" w:rsidP="00BE55D9">
    <w:pPr>
      <w:pStyle w:val="Header"/>
      <w:ind w:left="-900" w:hanging="360"/>
    </w:pPr>
    <w:r>
      <w:rPr>
        <w:noProof/>
      </w:rPr>
      <w:drawing>
        <wp:inline distT="0" distB="0" distL="0" distR="0" wp14:anchorId="449E3A57" wp14:editId="5D63880C">
          <wp:extent cx="3169446" cy="1631950"/>
          <wp:effectExtent l="0" t="0" r="0" b="0"/>
          <wp:docPr id="2" name="Picture 2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, company nam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95358" cy="16452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FD03FE" w14:textId="58FFD629" w:rsidR="00EF5993" w:rsidRDefault="00EF599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4C12F4"/>
    <w:multiLevelType w:val="hybridMultilevel"/>
    <w:tmpl w:val="781A1F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1D03D8F"/>
    <w:multiLevelType w:val="hybridMultilevel"/>
    <w:tmpl w:val="DE60C1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2D84D90"/>
    <w:multiLevelType w:val="multilevel"/>
    <w:tmpl w:val="BF4C69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2EE1F54"/>
    <w:multiLevelType w:val="hybridMultilevel"/>
    <w:tmpl w:val="2F52ED2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BF743B0"/>
    <w:multiLevelType w:val="hybridMultilevel"/>
    <w:tmpl w:val="D7486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C820428"/>
    <w:multiLevelType w:val="hybridMultilevel"/>
    <w:tmpl w:val="3EACB3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D4539BC"/>
    <w:multiLevelType w:val="hybridMultilevel"/>
    <w:tmpl w:val="39D287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08D3230"/>
    <w:multiLevelType w:val="hybridMultilevel"/>
    <w:tmpl w:val="34EA76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09A0775"/>
    <w:multiLevelType w:val="hybridMultilevel"/>
    <w:tmpl w:val="9722A0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1105287"/>
    <w:multiLevelType w:val="hybridMultilevel"/>
    <w:tmpl w:val="F47A76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1AF0EF3"/>
    <w:multiLevelType w:val="hybridMultilevel"/>
    <w:tmpl w:val="56E02D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84B30FC"/>
    <w:multiLevelType w:val="hybridMultilevel"/>
    <w:tmpl w:val="DE7E02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96A75D8"/>
    <w:multiLevelType w:val="hybridMultilevel"/>
    <w:tmpl w:val="86EECF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F9F2B01"/>
    <w:multiLevelType w:val="hybridMultilevel"/>
    <w:tmpl w:val="FCDE71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19441B9"/>
    <w:multiLevelType w:val="hybridMultilevel"/>
    <w:tmpl w:val="55CCF2A2"/>
    <w:lvl w:ilvl="0" w:tplc="3F2E5B18">
      <w:start w:val="1"/>
      <w:numFmt w:val="lowerLetter"/>
      <w:lvlText w:val="%1."/>
      <w:lvlJc w:val="left"/>
      <w:pPr>
        <w:ind w:left="144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5610F81"/>
    <w:multiLevelType w:val="hybridMultilevel"/>
    <w:tmpl w:val="0AA6DD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5FC4634"/>
    <w:multiLevelType w:val="hybridMultilevel"/>
    <w:tmpl w:val="51360E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BF978E1"/>
    <w:multiLevelType w:val="hybridMultilevel"/>
    <w:tmpl w:val="B9AA55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D1D3C8C"/>
    <w:multiLevelType w:val="hybridMultilevel"/>
    <w:tmpl w:val="EBD849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17E3E0B"/>
    <w:multiLevelType w:val="hybridMultilevel"/>
    <w:tmpl w:val="085AB448"/>
    <w:lvl w:ilvl="0" w:tplc="934437D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3F2E5B18">
      <w:start w:val="1"/>
      <w:numFmt w:val="lowerLetter"/>
      <w:lvlText w:val="%2."/>
      <w:lvlJc w:val="left"/>
      <w:pPr>
        <w:ind w:left="1440" w:hanging="360"/>
      </w:pPr>
      <w:rPr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B821DF"/>
    <w:multiLevelType w:val="hybridMultilevel"/>
    <w:tmpl w:val="3A9A94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8355BF3"/>
    <w:multiLevelType w:val="hybridMultilevel"/>
    <w:tmpl w:val="6B40F8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BC22004"/>
    <w:multiLevelType w:val="hybridMultilevel"/>
    <w:tmpl w:val="F0C2E45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C436F6D"/>
    <w:multiLevelType w:val="hybridMultilevel"/>
    <w:tmpl w:val="E0FE0F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F455B5E"/>
    <w:multiLevelType w:val="hybridMultilevel"/>
    <w:tmpl w:val="B84480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0DC42FA"/>
    <w:multiLevelType w:val="hybridMultilevel"/>
    <w:tmpl w:val="80DCD7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1795159"/>
    <w:multiLevelType w:val="multilevel"/>
    <w:tmpl w:val="2B0495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6913B75"/>
    <w:multiLevelType w:val="hybridMultilevel"/>
    <w:tmpl w:val="5086A0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9FA03DD"/>
    <w:multiLevelType w:val="hybridMultilevel"/>
    <w:tmpl w:val="39CE24E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A135479"/>
    <w:multiLevelType w:val="hybridMultilevel"/>
    <w:tmpl w:val="B4B877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AD851CC"/>
    <w:multiLevelType w:val="hybridMultilevel"/>
    <w:tmpl w:val="A0CC499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5D39293E"/>
    <w:multiLevelType w:val="hybridMultilevel"/>
    <w:tmpl w:val="E6D2A0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5D734209"/>
    <w:multiLevelType w:val="hybridMultilevel"/>
    <w:tmpl w:val="20D4A7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33410AC"/>
    <w:multiLevelType w:val="hybridMultilevel"/>
    <w:tmpl w:val="B2862B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95B18AE"/>
    <w:multiLevelType w:val="hybridMultilevel"/>
    <w:tmpl w:val="1B9A42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6D911817"/>
    <w:multiLevelType w:val="hybridMultilevel"/>
    <w:tmpl w:val="1B7A99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70466A8F"/>
    <w:multiLevelType w:val="hybridMultilevel"/>
    <w:tmpl w:val="61405D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0EA17D3"/>
    <w:multiLevelType w:val="hybridMultilevel"/>
    <w:tmpl w:val="7FAA1B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717C7A34"/>
    <w:multiLevelType w:val="hybridMultilevel"/>
    <w:tmpl w:val="F120D8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 w15:restartNumberingAfterBreak="0">
    <w:nsid w:val="718C4FC3"/>
    <w:multiLevelType w:val="hybridMultilevel"/>
    <w:tmpl w:val="806E64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5" w15:restartNumberingAfterBreak="0">
    <w:nsid w:val="745A7C49"/>
    <w:multiLevelType w:val="multilevel"/>
    <w:tmpl w:val="BE72B1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7FA779F"/>
    <w:multiLevelType w:val="hybridMultilevel"/>
    <w:tmpl w:val="DD78C5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406342631">
    <w:abstractNumId w:val="33"/>
  </w:num>
  <w:num w:numId="2" w16cid:durableId="263852446">
    <w:abstractNumId w:val="21"/>
  </w:num>
  <w:num w:numId="3" w16cid:durableId="230578427">
    <w:abstractNumId w:val="18"/>
  </w:num>
  <w:num w:numId="4" w16cid:durableId="708651523">
    <w:abstractNumId w:val="11"/>
  </w:num>
  <w:num w:numId="5" w16cid:durableId="457069980">
    <w:abstractNumId w:val="37"/>
  </w:num>
  <w:num w:numId="6" w16cid:durableId="1763605522">
    <w:abstractNumId w:val="22"/>
  </w:num>
  <w:num w:numId="7" w16cid:durableId="2035109363">
    <w:abstractNumId w:val="15"/>
  </w:num>
  <w:num w:numId="8" w16cid:durableId="1757626625">
    <w:abstractNumId w:val="5"/>
  </w:num>
  <w:num w:numId="9" w16cid:durableId="597913539">
    <w:abstractNumId w:val="40"/>
  </w:num>
  <w:num w:numId="10" w16cid:durableId="44719932">
    <w:abstractNumId w:val="26"/>
  </w:num>
  <w:num w:numId="11" w16cid:durableId="475103102">
    <w:abstractNumId w:val="20"/>
  </w:num>
  <w:num w:numId="12" w16cid:durableId="1160388074">
    <w:abstractNumId w:val="1"/>
  </w:num>
  <w:num w:numId="13" w16cid:durableId="591278512">
    <w:abstractNumId w:val="24"/>
  </w:num>
  <w:num w:numId="14" w16cid:durableId="1690789846">
    <w:abstractNumId w:val="8"/>
  </w:num>
  <w:num w:numId="15" w16cid:durableId="1494175423">
    <w:abstractNumId w:val="17"/>
  </w:num>
  <w:num w:numId="16" w16cid:durableId="1482114416">
    <w:abstractNumId w:val="42"/>
  </w:num>
  <w:num w:numId="17" w16cid:durableId="73402717">
    <w:abstractNumId w:val="35"/>
  </w:num>
  <w:num w:numId="18" w16cid:durableId="1825393104">
    <w:abstractNumId w:val="16"/>
  </w:num>
  <w:num w:numId="19" w16cid:durableId="83305619">
    <w:abstractNumId w:val="14"/>
  </w:num>
  <w:num w:numId="20" w16cid:durableId="1046026715">
    <w:abstractNumId w:val="4"/>
  </w:num>
  <w:num w:numId="21" w16cid:durableId="1519808925">
    <w:abstractNumId w:val="39"/>
  </w:num>
  <w:num w:numId="22" w16cid:durableId="897320192">
    <w:abstractNumId w:val="44"/>
  </w:num>
  <w:num w:numId="23" w16cid:durableId="1948005931">
    <w:abstractNumId w:val="30"/>
  </w:num>
  <w:num w:numId="24" w16cid:durableId="1103067312">
    <w:abstractNumId w:val="23"/>
  </w:num>
  <w:num w:numId="25" w16cid:durableId="915474224">
    <w:abstractNumId w:val="32"/>
  </w:num>
  <w:num w:numId="26" w16cid:durableId="627443353">
    <w:abstractNumId w:val="34"/>
  </w:num>
  <w:num w:numId="27" w16cid:durableId="1045065406">
    <w:abstractNumId w:val="25"/>
  </w:num>
  <w:num w:numId="28" w16cid:durableId="821309740">
    <w:abstractNumId w:val="13"/>
  </w:num>
  <w:num w:numId="29" w16cid:durableId="1477145993">
    <w:abstractNumId w:val="38"/>
  </w:num>
  <w:num w:numId="30" w16cid:durableId="1002395648">
    <w:abstractNumId w:val="27"/>
  </w:num>
  <w:num w:numId="31" w16cid:durableId="1374963334">
    <w:abstractNumId w:val="28"/>
  </w:num>
  <w:num w:numId="32" w16cid:durableId="568881967">
    <w:abstractNumId w:val="29"/>
  </w:num>
  <w:num w:numId="33" w16cid:durableId="1630357715">
    <w:abstractNumId w:val="2"/>
  </w:num>
  <w:num w:numId="34" w16cid:durableId="99759749">
    <w:abstractNumId w:val="45"/>
  </w:num>
  <w:num w:numId="35" w16cid:durableId="119418265">
    <w:abstractNumId w:val="10"/>
  </w:num>
  <w:num w:numId="36" w16cid:durableId="1469932701">
    <w:abstractNumId w:val="12"/>
  </w:num>
  <w:num w:numId="37" w16cid:durableId="1847478423">
    <w:abstractNumId w:val="0"/>
  </w:num>
  <w:num w:numId="38" w16cid:durableId="953903523">
    <w:abstractNumId w:val="41"/>
  </w:num>
  <w:num w:numId="39" w16cid:durableId="2094693934">
    <w:abstractNumId w:val="9"/>
  </w:num>
  <w:num w:numId="40" w16cid:durableId="298464185">
    <w:abstractNumId w:val="46"/>
  </w:num>
  <w:num w:numId="41" w16cid:durableId="47801168">
    <w:abstractNumId w:val="19"/>
  </w:num>
  <w:num w:numId="42" w16cid:durableId="370767779">
    <w:abstractNumId w:val="6"/>
  </w:num>
  <w:num w:numId="43" w16cid:durableId="834954725">
    <w:abstractNumId w:val="36"/>
  </w:num>
  <w:num w:numId="44" w16cid:durableId="2077194998">
    <w:abstractNumId w:val="43"/>
  </w:num>
  <w:num w:numId="45" w16cid:durableId="1977759984">
    <w:abstractNumId w:val="3"/>
  </w:num>
  <w:num w:numId="46" w16cid:durableId="80413240">
    <w:abstractNumId w:val="31"/>
  </w:num>
  <w:num w:numId="47" w16cid:durableId="93659377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00C2F"/>
    <w:rsid w:val="00003796"/>
    <w:rsid w:val="0000523D"/>
    <w:rsid w:val="0001617C"/>
    <w:rsid w:val="000164B6"/>
    <w:rsid w:val="000165E3"/>
    <w:rsid w:val="00020169"/>
    <w:rsid w:val="00024F20"/>
    <w:rsid w:val="0002747E"/>
    <w:rsid w:val="00030818"/>
    <w:rsid w:val="000317D9"/>
    <w:rsid w:val="00031DD0"/>
    <w:rsid w:val="00032294"/>
    <w:rsid w:val="00036664"/>
    <w:rsid w:val="00040985"/>
    <w:rsid w:val="0004364B"/>
    <w:rsid w:val="00045452"/>
    <w:rsid w:val="00051041"/>
    <w:rsid w:val="000514BB"/>
    <w:rsid w:val="00051C68"/>
    <w:rsid w:val="000532BB"/>
    <w:rsid w:val="00057109"/>
    <w:rsid w:val="0006131B"/>
    <w:rsid w:val="000621B5"/>
    <w:rsid w:val="00062B8A"/>
    <w:rsid w:val="0006467B"/>
    <w:rsid w:val="000655DC"/>
    <w:rsid w:val="000664B8"/>
    <w:rsid w:val="00070A75"/>
    <w:rsid w:val="0007448B"/>
    <w:rsid w:val="000764E9"/>
    <w:rsid w:val="00082FFF"/>
    <w:rsid w:val="000830AC"/>
    <w:rsid w:val="000833EF"/>
    <w:rsid w:val="000834F9"/>
    <w:rsid w:val="00083B3C"/>
    <w:rsid w:val="00091BEB"/>
    <w:rsid w:val="00092167"/>
    <w:rsid w:val="00092A8C"/>
    <w:rsid w:val="00097506"/>
    <w:rsid w:val="00097B82"/>
    <w:rsid w:val="000A06C9"/>
    <w:rsid w:val="000A3145"/>
    <w:rsid w:val="000A3488"/>
    <w:rsid w:val="000A4835"/>
    <w:rsid w:val="000A4D4B"/>
    <w:rsid w:val="000B5EE0"/>
    <w:rsid w:val="000B71C5"/>
    <w:rsid w:val="000B7D7A"/>
    <w:rsid w:val="000C1E2F"/>
    <w:rsid w:val="000C3804"/>
    <w:rsid w:val="000C72DA"/>
    <w:rsid w:val="000D077F"/>
    <w:rsid w:val="000D17B8"/>
    <w:rsid w:val="000D1862"/>
    <w:rsid w:val="000D4B1B"/>
    <w:rsid w:val="000D72FC"/>
    <w:rsid w:val="000E0A69"/>
    <w:rsid w:val="000E5E87"/>
    <w:rsid w:val="000F0D26"/>
    <w:rsid w:val="000F4818"/>
    <w:rsid w:val="000F7826"/>
    <w:rsid w:val="00106830"/>
    <w:rsid w:val="001111BC"/>
    <w:rsid w:val="00111793"/>
    <w:rsid w:val="0011278A"/>
    <w:rsid w:val="001146F4"/>
    <w:rsid w:val="00120190"/>
    <w:rsid w:val="001220FF"/>
    <w:rsid w:val="001271C6"/>
    <w:rsid w:val="00127DDB"/>
    <w:rsid w:val="00131C2D"/>
    <w:rsid w:val="00131D52"/>
    <w:rsid w:val="0013264F"/>
    <w:rsid w:val="00133A2F"/>
    <w:rsid w:val="00135AB5"/>
    <w:rsid w:val="00137A2C"/>
    <w:rsid w:val="0014309D"/>
    <w:rsid w:val="00144357"/>
    <w:rsid w:val="001525DA"/>
    <w:rsid w:val="00156314"/>
    <w:rsid w:val="00161CA0"/>
    <w:rsid w:val="001631AA"/>
    <w:rsid w:val="00163A99"/>
    <w:rsid w:val="00170C8D"/>
    <w:rsid w:val="00175C24"/>
    <w:rsid w:val="001815C6"/>
    <w:rsid w:val="001836E4"/>
    <w:rsid w:val="00187F4E"/>
    <w:rsid w:val="00191F15"/>
    <w:rsid w:val="001A2CC8"/>
    <w:rsid w:val="001A3192"/>
    <w:rsid w:val="001A3E7C"/>
    <w:rsid w:val="001B0ABA"/>
    <w:rsid w:val="001B6B5D"/>
    <w:rsid w:val="001C41CA"/>
    <w:rsid w:val="001C673E"/>
    <w:rsid w:val="001D484B"/>
    <w:rsid w:val="001D7EB0"/>
    <w:rsid w:val="001E4C98"/>
    <w:rsid w:val="001F32DC"/>
    <w:rsid w:val="001F738B"/>
    <w:rsid w:val="001F7ABD"/>
    <w:rsid w:val="001F7CF8"/>
    <w:rsid w:val="00202A20"/>
    <w:rsid w:val="002064FB"/>
    <w:rsid w:val="00207D65"/>
    <w:rsid w:val="0021057D"/>
    <w:rsid w:val="002138A6"/>
    <w:rsid w:val="0021646E"/>
    <w:rsid w:val="00217CBE"/>
    <w:rsid w:val="0022449D"/>
    <w:rsid w:val="00226A5A"/>
    <w:rsid w:val="00227E66"/>
    <w:rsid w:val="00231AB9"/>
    <w:rsid w:val="00231CAC"/>
    <w:rsid w:val="00235041"/>
    <w:rsid w:val="00243765"/>
    <w:rsid w:val="00246537"/>
    <w:rsid w:val="0024658A"/>
    <w:rsid w:val="002508E8"/>
    <w:rsid w:val="00252280"/>
    <w:rsid w:val="0025271C"/>
    <w:rsid w:val="002606E5"/>
    <w:rsid w:val="00260A90"/>
    <w:rsid w:val="00260E5A"/>
    <w:rsid w:val="00272A4E"/>
    <w:rsid w:val="00273AD3"/>
    <w:rsid w:val="00275DA5"/>
    <w:rsid w:val="00284188"/>
    <w:rsid w:val="0028545A"/>
    <w:rsid w:val="00285E3C"/>
    <w:rsid w:val="00290EA9"/>
    <w:rsid w:val="00295F25"/>
    <w:rsid w:val="00296A4E"/>
    <w:rsid w:val="002A2346"/>
    <w:rsid w:val="002A2794"/>
    <w:rsid w:val="002A337E"/>
    <w:rsid w:val="002A51F5"/>
    <w:rsid w:val="002A6574"/>
    <w:rsid w:val="002B23C8"/>
    <w:rsid w:val="002B3965"/>
    <w:rsid w:val="002B533D"/>
    <w:rsid w:val="002B5AD7"/>
    <w:rsid w:val="002B6DF5"/>
    <w:rsid w:val="002B6FE2"/>
    <w:rsid w:val="002B7106"/>
    <w:rsid w:val="002C5C33"/>
    <w:rsid w:val="002D0EB3"/>
    <w:rsid w:val="002D243F"/>
    <w:rsid w:val="002D531F"/>
    <w:rsid w:val="002D6982"/>
    <w:rsid w:val="002D74B0"/>
    <w:rsid w:val="002E1CBC"/>
    <w:rsid w:val="002E6E3C"/>
    <w:rsid w:val="002E7196"/>
    <w:rsid w:val="002F2C7F"/>
    <w:rsid w:val="002F3093"/>
    <w:rsid w:val="002F3C2D"/>
    <w:rsid w:val="002F5621"/>
    <w:rsid w:val="002F6E19"/>
    <w:rsid w:val="00301460"/>
    <w:rsid w:val="00304C09"/>
    <w:rsid w:val="0031384D"/>
    <w:rsid w:val="003138AA"/>
    <w:rsid w:val="003140F1"/>
    <w:rsid w:val="0031633F"/>
    <w:rsid w:val="00316C97"/>
    <w:rsid w:val="00321465"/>
    <w:rsid w:val="0032692A"/>
    <w:rsid w:val="00327A12"/>
    <w:rsid w:val="00334EE1"/>
    <w:rsid w:val="003359D0"/>
    <w:rsid w:val="0033611D"/>
    <w:rsid w:val="00337A62"/>
    <w:rsid w:val="00337AB2"/>
    <w:rsid w:val="00354AD6"/>
    <w:rsid w:val="00356A0D"/>
    <w:rsid w:val="0036493D"/>
    <w:rsid w:val="00364CFC"/>
    <w:rsid w:val="00370936"/>
    <w:rsid w:val="00372AF9"/>
    <w:rsid w:val="00374A7D"/>
    <w:rsid w:val="00375019"/>
    <w:rsid w:val="00375118"/>
    <w:rsid w:val="00392AAF"/>
    <w:rsid w:val="003A1777"/>
    <w:rsid w:val="003A49C9"/>
    <w:rsid w:val="003B04DC"/>
    <w:rsid w:val="003C0B0D"/>
    <w:rsid w:val="003C1D06"/>
    <w:rsid w:val="003C252D"/>
    <w:rsid w:val="003C5286"/>
    <w:rsid w:val="003C7074"/>
    <w:rsid w:val="003D247A"/>
    <w:rsid w:val="003D49B3"/>
    <w:rsid w:val="003D4A1E"/>
    <w:rsid w:val="003D6ACB"/>
    <w:rsid w:val="003E0D72"/>
    <w:rsid w:val="003E1F1E"/>
    <w:rsid w:val="003E4140"/>
    <w:rsid w:val="003E4EB7"/>
    <w:rsid w:val="003F0050"/>
    <w:rsid w:val="003F0A63"/>
    <w:rsid w:val="003F35ED"/>
    <w:rsid w:val="00404418"/>
    <w:rsid w:val="004067F7"/>
    <w:rsid w:val="004120F1"/>
    <w:rsid w:val="004153D6"/>
    <w:rsid w:val="004155CF"/>
    <w:rsid w:val="004157C5"/>
    <w:rsid w:val="00417D68"/>
    <w:rsid w:val="0042209B"/>
    <w:rsid w:val="004249C7"/>
    <w:rsid w:val="00424EA3"/>
    <w:rsid w:val="00427584"/>
    <w:rsid w:val="00430F75"/>
    <w:rsid w:val="00431879"/>
    <w:rsid w:val="00435600"/>
    <w:rsid w:val="00437C9C"/>
    <w:rsid w:val="00443B6B"/>
    <w:rsid w:val="0044439A"/>
    <w:rsid w:val="00445AC6"/>
    <w:rsid w:val="00450257"/>
    <w:rsid w:val="00453BCD"/>
    <w:rsid w:val="00454CBE"/>
    <w:rsid w:val="004551C7"/>
    <w:rsid w:val="004552C1"/>
    <w:rsid w:val="004563CC"/>
    <w:rsid w:val="00457306"/>
    <w:rsid w:val="00461E99"/>
    <w:rsid w:val="004624F0"/>
    <w:rsid w:val="00464AE5"/>
    <w:rsid w:val="004658C1"/>
    <w:rsid w:val="00466508"/>
    <w:rsid w:val="0047615C"/>
    <w:rsid w:val="004775AB"/>
    <w:rsid w:val="0048284E"/>
    <w:rsid w:val="004836CC"/>
    <w:rsid w:val="00485701"/>
    <w:rsid w:val="0048624D"/>
    <w:rsid w:val="00491546"/>
    <w:rsid w:val="00493274"/>
    <w:rsid w:val="004A14EC"/>
    <w:rsid w:val="004A3228"/>
    <w:rsid w:val="004A32FE"/>
    <w:rsid w:val="004A4ED8"/>
    <w:rsid w:val="004A6D92"/>
    <w:rsid w:val="004B0B64"/>
    <w:rsid w:val="004B3617"/>
    <w:rsid w:val="004B7505"/>
    <w:rsid w:val="004D1668"/>
    <w:rsid w:val="004D3BFA"/>
    <w:rsid w:val="004D61C8"/>
    <w:rsid w:val="004D6B7F"/>
    <w:rsid w:val="004E03E9"/>
    <w:rsid w:val="004E06C0"/>
    <w:rsid w:val="004E4C29"/>
    <w:rsid w:val="004E684C"/>
    <w:rsid w:val="004E73AC"/>
    <w:rsid w:val="004F535A"/>
    <w:rsid w:val="00503C9F"/>
    <w:rsid w:val="005071DE"/>
    <w:rsid w:val="005108AA"/>
    <w:rsid w:val="005210DB"/>
    <w:rsid w:val="00524D1A"/>
    <w:rsid w:val="00530EF7"/>
    <w:rsid w:val="005310AC"/>
    <w:rsid w:val="005312B2"/>
    <w:rsid w:val="00535D98"/>
    <w:rsid w:val="00546D60"/>
    <w:rsid w:val="005509D4"/>
    <w:rsid w:val="00552F23"/>
    <w:rsid w:val="0055414B"/>
    <w:rsid w:val="005557FB"/>
    <w:rsid w:val="0056556C"/>
    <w:rsid w:val="005701DE"/>
    <w:rsid w:val="00574F12"/>
    <w:rsid w:val="00575A23"/>
    <w:rsid w:val="00581F65"/>
    <w:rsid w:val="0058495B"/>
    <w:rsid w:val="0058740B"/>
    <w:rsid w:val="00590F85"/>
    <w:rsid w:val="00595C82"/>
    <w:rsid w:val="005B43E8"/>
    <w:rsid w:val="005B7A7A"/>
    <w:rsid w:val="005C01E3"/>
    <w:rsid w:val="005C50A3"/>
    <w:rsid w:val="005C6889"/>
    <w:rsid w:val="005C7656"/>
    <w:rsid w:val="005C794E"/>
    <w:rsid w:val="005E1053"/>
    <w:rsid w:val="005E4001"/>
    <w:rsid w:val="005F17F6"/>
    <w:rsid w:val="005F36AC"/>
    <w:rsid w:val="005F38CC"/>
    <w:rsid w:val="005F59D5"/>
    <w:rsid w:val="00605211"/>
    <w:rsid w:val="00607027"/>
    <w:rsid w:val="00614098"/>
    <w:rsid w:val="00632024"/>
    <w:rsid w:val="00632643"/>
    <w:rsid w:val="00641295"/>
    <w:rsid w:val="0064275F"/>
    <w:rsid w:val="00643344"/>
    <w:rsid w:val="00644A15"/>
    <w:rsid w:val="006479F0"/>
    <w:rsid w:val="00650658"/>
    <w:rsid w:val="00650CF3"/>
    <w:rsid w:val="0065345D"/>
    <w:rsid w:val="006619E3"/>
    <w:rsid w:val="00662163"/>
    <w:rsid w:val="006629D4"/>
    <w:rsid w:val="00662B74"/>
    <w:rsid w:val="006632FA"/>
    <w:rsid w:val="006645C5"/>
    <w:rsid w:val="00671BAE"/>
    <w:rsid w:val="00671F8D"/>
    <w:rsid w:val="0067280C"/>
    <w:rsid w:val="006733AF"/>
    <w:rsid w:val="006765B4"/>
    <w:rsid w:val="006767A1"/>
    <w:rsid w:val="00680F42"/>
    <w:rsid w:val="00692237"/>
    <w:rsid w:val="00697E55"/>
    <w:rsid w:val="006A076F"/>
    <w:rsid w:val="006A0973"/>
    <w:rsid w:val="006A533E"/>
    <w:rsid w:val="006A5938"/>
    <w:rsid w:val="006A653A"/>
    <w:rsid w:val="006B00AF"/>
    <w:rsid w:val="006B09F3"/>
    <w:rsid w:val="006B601E"/>
    <w:rsid w:val="006B7EFD"/>
    <w:rsid w:val="006C2C68"/>
    <w:rsid w:val="006C611F"/>
    <w:rsid w:val="006D11A7"/>
    <w:rsid w:val="006D6A33"/>
    <w:rsid w:val="006D6B0F"/>
    <w:rsid w:val="006E015A"/>
    <w:rsid w:val="006E64B4"/>
    <w:rsid w:val="006E7C17"/>
    <w:rsid w:val="006F0D16"/>
    <w:rsid w:val="006F5A6F"/>
    <w:rsid w:val="007008B0"/>
    <w:rsid w:val="00706D8C"/>
    <w:rsid w:val="0071170B"/>
    <w:rsid w:val="00714518"/>
    <w:rsid w:val="00715BD2"/>
    <w:rsid w:val="00723891"/>
    <w:rsid w:val="0072453F"/>
    <w:rsid w:val="00724F83"/>
    <w:rsid w:val="00726D4B"/>
    <w:rsid w:val="00733192"/>
    <w:rsid w:val="007347A1"/>
    <w:rsid w:val="00735FB8"/>
    <w:rsid w:val="00736CB9"/>
    <w:rsid w:val="00754E84"/>
    <w:rsid w:val="00755AAA"/>
    <w:rsid w:val="0075752C"/>
    <w:rsid w:val="0076181A"/>
    <w:rsid w:val="00766D27"/>
    <w:rsid w:val="00772F54"/>
    <w:rsid w:val="007747F1"/>
    <w:rsid w:val="00776899"/>
    <w:rsid w:val="00781C33"/>
    <w:rsid w:val="0078799D"/>
    <w:rsid w:val="00791DF4"/>
    <w:rsid w:val="00793A77"/>
    <w:rsid w:val="00793BD6"/>
    <w:rsid w:val="007978DC"/>
    <w:rsid w:val="007979AC"/>
    <w:rsid w:val="007A31A8"/>
    <w:rsid w:val="007A4174"/>
    <w:rsid w:val="007A7A38"/>
    <w:rsid w:val="007B3EFA"/>
    <w:rsid w:val="007B5578"/>
    <w:rsid w:val="007C0B57"/>
    <w:rsid w:val="007C1362"/>
    <w:rsid w:val="007C225F"/>
    <w:rsid w:val="007C62F1"/>
    <w:rsid w:val="007D042D"/>
    <w:rsid w:val="007D259D"/>
    <w:rsid w:val="007E4138"/>
    <w:rsid w:val="007F2079"/>
    <w:rsid w:val="007F2C72"/>
    <w:rsid w:val="007F2FA1"/>
    <w:rsid w:val="007F407B"/>
    <w:rsid w:val="007F6DA7"/>
    <w:rsid w:val="00801819"/>
    <w:rsid w:val="008050B5"/>
    <w:rsid w:val="00817C96"/>
    <w:rsid w:val="00820024"/>
    <w:rsid w:val="008219BC"/>
    <w:rsid w:val="008224E7"/>
    <w:rsid w:val="00827046"/>
    <w:rsid w:val="00827362"/>
    <w:rsid w:val="00831B89"/>
    <w:rsid w:val="00834A3B"/>
    <w:rsid w:val="00834EF7"/>
    <w:rsid w:val="00836C4B"/>
    <w:rsid w:val="00840526"/>
    <w:rsid w:val="00840929"/>
    <w:rsid w:val="008437E0"/>
    <w:rsid w:val="00843D6B"/>
    <w:rsid w:val="008444B5"/>
    <w:rsid w:val="0084558C"/>
    <w:rsid w:val="008474F6"/>
    <w:rsid w:val="00850968"/>
    <w:rsid w:val="0085146F"/>
    <w:rsid w:val="00860EB9"/>
    <w:rsid w:val="00861428"/>
    <w:rsid w:val="00864B8F"/>
    <w:rsid w:val="00864FAA"/>
    <w:rsid w:val="008662FB"/>
    <w:rsid w:val="00873586"/>
    <w:rsid w:val="008747A4"/>
    <w:rsid w:val="00881BFE"/>
    <w:rsid w:val="008B71BF"/>
    <w:rsid w:val="008C1126"/>
    <w:rsid w:val="008C157F"/>
    <w:rsid w:val="008C2552"/>
    <w:rsid w:val="008C48E8"/>
    <w:rsid w:val="008C4D12"/>
    <w:rsid w:val="008C51C7"/>
    <w:rsid w:val="008C74B5"/>
    <w:rsid w:val="008D0169"/>
    <w:rsid w:val="008D3200"/>
    <w:rsid w:val="008D551A"/>
    <w:rsid w:val="008E096B"/>
    <w:rsid w:val="008E0CFA"/>
    <w:rsid w:val="008E0D44"/>
    <w:rsid w:val="008E2171"/>
    <w:rsid w:val="008F473C"/>
    <w:rsid w:val="008F5218"/>
    <w:rsid w:val="00902967"/>
    <w:rsid w:val="009045A3"/>
    <w:rsid w:val="00905CBA"/>
    <w:rsid w:val="009066B7"/>
    <w:rsid w:val="0091055D"/>
    <w:rsid w:val="009131E1"/>
    <w:rsid w:val="00915242"/>
    <w:rsid w:val="00915701"/>
    <w:rsid w:val="0092278E"/>
    <w:rsid w:val="009245BA"/>
    <w:rsid w:val="0092614B"/>
    <w:rsid w:val="00930178"/>
    <w:rsid w:val="0093206D"/>
    <w:rsid w:val="00934AE1"/>
    <w:rsid w:val="00937E60"/>
    <w:rsid w:val="00941761"/>
    <w:rsid w:val="00941AD5"/>
    <w:rsid w:val="0094529E"/>
    <w:rsid w:val="00953D23"/>
    <w:rsid w:val="0095528C"/>
    <w:rsid w:val="00961A72"/>
    <w:rsid w:val="00964460"/>
    <w:rsid w:val="00977672"/>
    <w:rsid w:val="00980774"/>
    <w:rsid w:val="00980ED7"/>
    <w:rsid w:val="009869D6"/>
    <w:rsid w:val="00987C6B"/>
    <w:rsid w:val="00991A42"/>
    <w:rsid w:val="00993A38"/>
    <w:rsid w:val="00994A96"/>
    <w:rsid w:val="009965FD"/>
    <w:rsid w:val="009A03C5"/>
    <w:rsid w:val="009A2397"/>
    <w:rsid w:val="009A4DD1"/>
    <w:rsid w:val="009B0CE7"/>
    <w:rsid w:val="009B160F"/>
    <w:rsid w:val="009B5E1A"/>
    <w:rsid w:val="009B73BB"/>
    <w:rsid w:val="009C27AA"/>
    <w:rsid w:val="009C2F1A"/>
    <w:rsid w:val="009C5435"/>
    <w:rsid w:val="009C593E"/>
    <w:rsid w:val="009D01B7"/>
    <w:rsid w:val="009D1854"/>
    <w:rsid w:val="009D3993"/>
    <w:rsid w:val="009E410E"/>
    <w:rsid w:val="009E6CBF"/>
    <w:rsid w:val="009E6DA7"/>
    <w:rsid w:val="009E6F28"/>
    <w:rsid w:val="009E7743"/>
    <w:rsid w:val="009F0C2F"/>
    <w:rsid w:val="009F30A5"/>
    <w:rsid w:val="009F46E8"/>
    <w:rsid w:val="00A12337"/>
    <w:rsid w:val="00A14AE3"/>
    <w:rsid w:val="00A172AA"/>
    <w:rsid w:val="00A312AF"/>
    <w:rsid w:val="00A33DA0"/>
    <w:rsid w:val="00A35A73"/>
    <w:rsid w:val="00A41FCD"/>
    <w:rsid w:val="00A429C0"/>
    <w:rsid w:val="00A43C91"/>
    <w:rsid w:val="00A45647"/>
    <w:rsid w:val="00A52191"/>
    <w:rsid w:val="00A52F1D"/>
    <w:rsid w:val="00A63D91"/>
    <w:rsid w:val="00A6631F"/>
    <w:rsid w:val="00A673EE"/>
    <w:rsid w:val="00A6754F"/>
    <w:rsid w:val="00A705B4"/>
    <w:rsid w:val="00A7173A"/>
    <w:rsid w:val="00A762F2"/>
    <w:rsid w:val="00A813A3"/>
    <w:rsid w:val="00A82162"/>
    <w:rsid w:val="00A839F0"/>
    <w:rsid w:val="00A8734C"/>
    <w:rsid w:val="00A92011"/>
    <w:rsid w:val="00A927C4"/>
    <w:rsid w:val="00A97234"/>
    <w:rsid w:val="00AA2B98"/>
    <w:rsid w:val="00AA2C61"/>
    <w:rsid w:val="00AA2D01"/>
    <w:rsid w:val="00AA3E2C"/>
    <w:rsid w:val="00AA4E89"/>
    <w:rsid w:val="00AA53C0"/>
    <w:rsid w:val="00AB12BB"/>
    <w:rsid w:val="00AB175A"/>
    <w:rsid w:val="00AB19EA"/>
    <w:rsid w:val="00AB2240"/>
    <w:rsid w:val="00AB669B"/>
    <w:rsid w:val="00AB71BB"/>
    <w:rsid w:val="00AC5341"/>
    <w:rsid w:val="00AC5A74"/>
    <w:rsid w:val="00AD03C4"/>
    <w:rsid w:val="00AD04AD"/>
    <w:rsid w:val="00AD1F95"/>
    <w:rsid w:val="00AD2067"/>
    <w:rsid w:val="00AD32DD"/>
    <w:rsid w:val="00AD4CD2"/>
    <w:rsid w:val="00AD625C"/>
    <w:rsid w:val="00AD6C48"/>
    <w:rsid w:val="00AE0FCA"/>
    <w:rsid w:val="00AE5333"/>
    <w:rsid w:val="00AE78A0"/>
    <w:rsid w:val="00AF152F"/>
    <w:rsid w:val="00AF1EFE"/>
    <w:rsid w:val="00AF2E6E"/>
    <w:rsid w:val="00AF4DA9"/>
    <w:rsid w:val="00AF4F07"/>
    <w:rsid w:val="00AF5630"/>
    <w:rsid w:val="00B0324D"/>
    <w:rsid w:val="00B052A3"/>
    <w:rsid w:val="00B060F1"/>
    <w:rsid w:val="00B07A6E"/>
    <w:rsid w:val="00B1238C"/>
    <w:rsid w:val="00B16303"/>
    <w:rsid w:val="00B16A43"/>
    <w:rsid w:val="00B1792F"/>
    <w:rsid w:val="00B20707"/>
    <w:rsid w:val="00B216E5"/>
    <w:rsid w:val="00B2262D"/>
    <w:rsid w:val="00B227D9"/>
    <w:rsid w:val="00B2306A"/>
    <w:rsid w:val="00B24C03"/>
    <w:rsid w:val="00B25608"/>
    <w:rsid w:val="00B266A2"/>
    <w:rsid w:val="00B37F84"/>
    <w:rsid w:val="00B40762"/>
    <w:rsid w:val="00B41EF6"/>
    <w:rsid w:val="00B421E6"/>
    <w:rsid w:val="00B438CF"/>
    <w:rsid w:val="00B50F81"/>
    <w:rsid w:val="00B51A7C"/>
    <w:rsid w:val="00B51F23"/>
    <w:rsid w:val="00B533CF"/>
    <w:rsid w:val="00B54C6E"/>
    <w:rsid w:val="00B569B3"/>
    <w:rsid w:val="00B57AFE"/>
    <w:rsid w:val="00B61ABE"/>
    <w:rsid w:val="00B62CCD"/>
    <w:rsid w:val="00B66667"/>
    <w:rsid w:val="00B70825"/>
    <w:rsid w:val="00B75976"/>
    <w:rsid w:val="00B77D65"/>
    <w:rsid w:val="00B80F16"/>
    <w:rsid w:val="00B82002"/>
    <w:rsid w:val="00B828F7"/>
    <w:rsid w:val="00B85ACC"/>
    <w:rsid w:val="00B875D0"/>
    <w:rsid w:val="00B87B11"/>
    <w:rsid w:val="00B9069B"/>
    <w:rsid w:val="00B9207D"/>
    <w:rsid w:val="00B92D36"/>
    <w:rsid w:val="00B957F6"/>
    <w:rsid w:val="00BA1719"/>
    <w:rsid w:val="00BB13CF"/>
    <w:rsid w:val="00BB39DD"/>
    <w:rsid w:val="00BB4545"/>
    <w:rsid w:val="00BB5D68"/>
    <w:rsid w:val="00BC4EB0"/>
    <w:rsid w:val="00BC6B2D"/>
    <w:rsid w:val="00BD34FE"/>
    <w:rsid w:val="00BD53C9"/>
    <w:rsid w:val="00BD552E"/>
    <w:rsid w:val="00BD6996"/>
    <w:rsid w:val="00BE1C65"/>
    <w:rsid w:val="00BE55D9"/>
    <w:rsid w:val="00BF3FD1"/>
    <w:rsid w:val="00BF56C0"/>
    <w:rsid w:val="00C00026"/>
    <w:rsid w:val="00C00AEC"/>
    <w:rsid w:val="00C13004"/>
    <w:rsid w:val="00C22404"/>
    <w:rsid w:val="00C24135"/>
    <w:rsid w:val="00C25191"/>
    <w:rsid w:val="00C31AEE"/>
    <w:rsid w:val="00C32C57"/>
    <w:rsid w:val="00C41DC0"/>
    <w:rsid w:val="00C42730"/>
    <w:rsid w:val="00C52605"/>
    <w:rsid w:val="00C52A5A"/>
    <w:rsid w:val="00C5777D"/>
    <w:rsid w:val="00C62F3F"/>
    <w:rsid w:val="00C634F3"/>
    <w:rsid w:val="00C71745"/>
    <w:rsid w:val="00C7379B"/>
    <w:rsid w:val="00C742C0"/>
    <w:rsid w:val="00C745AD"/>
    <w:rsid w:val="00C75C30"/>
    <w:rsid w:val="00C91709"/>
    <w:rsid w:val="00C9225F"/>
    <w:rsid w:val="00C94319"/>
    <w:rsid w:val="00C951F4"/>
    <w:rsid w:val="00CA0A95"/>
    <w:rsid w:val="00CA26D5"/>
    <w:rsid w:val="00CA5BAD"/>
    <w:rsid w:val="00CA64BC"/>
    <w:rsid w:val="00CA6AFB"/>
    <w:rsid w:val="00CB2BF7"/>
    <w:rsid w:val="00CB3999"/>
    <w:rsid w:val="00CB39AB"/>
    <w:rsid w:val="00CB428C"/>
    <w:rsid w:val="00CC5A9F"/>
    <w:rsid w:val="00CC7AC2"/>
    <w:rsid w:val="00CD64DD"/>
    <w:rsid w:val="00CE00AC"/>
    <w:rsid w:val="00CE04D6"/>
    <w:rsid w:val="00CE452F"/>
    <w:rsid w:val="00CE6DFD"/>
    <w:rsid w:val="00CF0712"/>
    <w:rsid w:val="00CF1AF4"/>
    <w:rsid w:val="00CF301E"/>
    <w:rsid w:val="00CF4C3C"/>
    <w:rsid w:val="00CF6E33"/>
    <w:rsid w:val="00CF76F7"/>
    <w:rsid w:val="00D10E17"/>
    <w:rsid w:val="00D13B6E"/>
    <w:rsid w:val="00D141AA"/>
    <w:rsid w:val="00D159AC"/>
    <w:rsid w:val="00D1614E"/>
    <w:rsid w:val="00D17E60"/>
    <w:rsid w:val="00D22A7B"/>
    <w:rsid w:val="00D2721A"/>
    <w:rsid w:val="00D319A2"/>
    <w:rsid w:val="00D374FA"/>
    <w:rsid w:val="00D375FC"/>
    <w:rsid w:val="00D41A05"/>
    <w:rsid w:val="00D451B7"/>
    <w:rsid w:val="00D45524"/>
    <w:rsid w:val="00D50196"/>
    <w:rsid w:val="00D5207C"/>
    <w:rsid w:val="00D52C2E"/>
    <w:rsid w:val="00D53BB5"/>
    <w:rsid w:val="00D56785"/>
    <w:rsid w:val="00D60D71"/>
    <w:rsid w:val="00D738E0"/>
    <w:rsid w:val="00D759DF"/>
    <w:rsid w:val="00D7617B"/>
    <w:rsid w:val="00D7774A"/>
    <w:rsid w:val="00D821A9"/>
    <w:rsid w:val="00D841DD"/>
    <w:rsid w:val="00D85A81"/>
    <w:rsid w:val="00D85F55"/>
    <w:rsid w:val="00D9390C"/>
    <w:rsid w:val="00D95B88"/>
    <w:rsid w:val="00DB295F"/>
    <w:rsid w:val="00DC105C"/>
    <w:rsid w:val="00DC5D87"/>
    <w:rsid w:val="00DD164E"/>
    <w:rsid w:val="00DD317E"/>
    <w:rsid w:val="00DE2103"/>
    <w:rsid w:val="00DE420C"/>
    <w:rsid w:val="00DE4462"/>
    <w:rsid w:val="00DE5FD5"/>
    <w:rsid w:val="00DE641B"/>
    <w:rsid w:val="00DF6046"/>
    <w:rsid w:val="00DF6EE4"/>
    <w:rsid w:val="00E00D0E"/>
    <w:rsid w:val="00E01757"/>
    <w:rsid w:val="00E04D01"/>
    <w:rsid w:val="00E04DBC"/>
    <w:rsid w:val="00E05616"/>
    <w:rsid w:val="00E066D3"/>
    <w:rsid w:val="00E07E1C"/>
    <w:rsid w:val="00E12CC4"/>
    <w:rsid w:val="00E13200"/>
    <w:rsid w:val="00E221C7"/>
    <w:rsid w:val="00E26FC8"/>
    <w:rsid w:val="00E336FF"/>
    <w:rsid w:val="00E33943"/>
    <w:rsid w:val="00E36187"/>
    <w:rsid w:val="00E365A5"/>
    <w:rsid w:val="00E3756E"/>
    <w:rsid w:val="00E41FCD"/>
    <w:rsid w:val="00E4459A"/>
    <w:rsid w:val="00E4469E"/>
    <w:rsid w:val="00E465EF"/>
    <w:rsid w:val="00E47207"/>
    <w:rsid w:val="00E473BF"/>
    <w:rsid w:val="00E47BCD"/>
    <w:rsid w:val="00E5041A"/>
    <w:rsid w:val="00E60DFB"/>
    <w:rsid w:val="00E652A6"/>
    <w:rsid w:val="00E66703"/>
    <w:rsid w:val="00E67AB8"/>
    <w:rsid w:val="00E71A4C"/>
    <w:rsid w:val="00E73ED9"/>
    <w:rsid w:val="00E83133"/>
    <w:rsid w:val="00E869A1"/>
    <w:rsid w:val="00E918FE"/>
    <w:rsid w:val="00E94388"/>
    <w:rsid w:val="00E96484"/>
    <w:rsid w:val="00E9656A"/>
    <w:rsid w:val="00E97A97"/>
    <w:rsid w:val="00EA2375"/>
    <w:rsid w:val="00EA3C52"/>
    <w:rsid w:val="00EA7BE0"/>
    <w:rsid w:val="00EB04C1"/>
    <w:rsid w:val="00EB10C7"/>
    <w:rsid w:val="00EB120D"/>
    <w:rsid w:val="00EB7ABB"/>
    <w:rsid w:val="00ED2626"/>
    <w:rsid w:val="00ED3862"/>
    <w:rsid w:val="00ED6A72"/>
    <w:rsid w:val="00ED7A78"/>
    <w:rsid w:val="00EE2535"/>
    <w:rsid w:val="00EE2615"/>
    <w:rsid w:val="00EF0563"/>
    <w:rsid w:val="00EF1854"/>
    <w:rsid w:val="00EF3FBD"/>
    <w:rsid w:val="00EF5993"/>
    <w:rsid w:val="00EF5D75"/>
    <w:rsid w:val="00EF76DE"/>
    <w:rsid w:val="00F009E9"/>
    <w:rsid w:val="00F0639B"/>
    <w:rsid w:val="00F10EAD"/>
    <w:rsid w:val="00F11F80"/>
    <w:rsid w:val="00F20C44"/>
    <w:rsid w:val="00F20CB3"/>
    <w:rsid w:val="00F2170B"/>
    <w:rsid w:val="00F21AAA"/>
    <w:rsid w:val="00F24309"/>
    <w:rsid w:val="00F24C2E"/>
    <w:rsid w:val="00F25E49"/>
    <w:rsid w:val="00F27447"/>
    <w:rsid w:val="00F303FF"/>
    <w:rsid w:val="00F31B37"/>
    <w:rsid w:val="00F36D1A"/>
    <w:rsid w:val="00F41E83"/>
    <w:rsid w:val="00F44EAC"/>
    <w:rsid w:val="00F47BBD"/>
    <w:rsid w:val="00F533BB"/>
    <w:rsid w:val="00F61C3A"/>
    <w:rsid w:val="00F62DA1"/>
    <w:rsid w:val="00F6745F"/>
    <w:rsid w:val="00F678A1"/>
    <w:rsid w:val="00F70CC4"/>
    <w:rsid w:val="00F85B19"/>
    <w:rsid w:val="00F8789C"/>
    <w:rsid w:val="00F87D5E"/>
    <w:rsid w:val="00F939E9"/>
    <w:rsid w:val="00F9709B"/>
    <w:rsid w:val="00FA2552"/>
    <w:rsid w:val="00FA3BA2"/>
    <w:rsid w:val="00FB3494"/>
    <w:rsid w:val="00FB43A5"/>
    <w:rsid w:val="00FB49D2"/>
    <w:rsid w:val="00FB5E0E"/>
    <w:rsid w:val="00FC054B"/>
    <w:rsid w:val="00FC0C8B"/>
    <w:rsid w:val="00FC33BA"/>
    <w:rsid w:val="00FC7F66"/>
    <w:rsid w:val="00FD6873"/>
    <w:rsid w:val="00FE1EE5"/>
    <w:rsid w:val="00FE219A"/>
    <w:rsid w:val="00FF1382"/>
    <w:rsid w:val="00FF2F80"/>
    <w:rsid w:val="00FF429D"/>
    <w:rsid w:val="00FF4C04"/>
    <w:rsid w:val="00FF714B"/>
    <w:rsid w:val="00FF7815"/>
    <w:rsid w:val="0DD9023F"/>
    <w:rsid w:val="59830B1B"/>
    <w:rsid w:val="77C740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07E2050"/>
  <w15:docId w15:val="{60FDA55E-DE26-4C23-88BB-841E8DBC3C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D1854"/>
    <w:pPr>
      <w:ind w:left="720"/>
      <w:contextualSpacing/>
    </w:pPr>
    <w:rPr>
      <w:rFonts w:ascii="New York" w:eastAsia="Times New Roman" w:hAnsi="New York" w:cs="Times New Roman"/>
      <w:szCs w:val="20"/>
    </w:rPr>
  </w:style>
  <w:style w:type="paragraph" w:customStyle="1" w:styleId="aolmailmsonormal1">
    <w:name w:val="aolmail_msonormal1"/>
    <w:basedOn w:val="Normal"/>
    <w:rsid w:val="004249C7"/>
    <w:rPr>
      <w:rFonts w:ascii="Times New Roman" w:eastAsia="Calibri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AB71B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61E9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2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53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99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941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0" w:color="EEEFF2"/>
                    <w:right w:val="none" w:sz="0" w:space="0" w:color="auto"/>
                  </w:divBdr>
                  <w:divsChild>
                    <w:div w:id="177037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1342127">
                          <w:marLeft w:val="3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778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462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4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4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9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1150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15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1239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2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910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792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2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48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6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14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8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91197">
          <w:marLeft w:val="3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11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1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2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2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36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24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10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7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854448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7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95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pengovoffice@dc.gov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discovere.org/programs/engineers-week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cals.org/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20D260-7D58-436C-87DB-7DDC9B6886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</TotalTime>
  <Pages>1</Pages>
  <Words>299</Words>
  <Characters>1705</Characters>
  <Application>Microsoft Office Word</Application>
  <DocSecurity>4</DocSecurity>
  <Lines>14</Lines>
  <Paragraphs>3</Paragraphs>
  <ScaleCrop>false</ScaleCrop>
  <Company>Link Strategic Partners</Company>
  <LinksUpToDate>false</LinksUpToDate>
  <CharactersWithSpaces>2001</CharactersWithSpaces>
  <SharedDoc>false</SharedDoc>
  <HLinks>
    <vt:vector size="18" baseType="variant">
      <vt:variant>
        <vt:i4>2883628</vt:i4>
      </vt:variant>
      <vt:variant>
        <vt:i4>6</vt:i4>
      </vt:variant>
      <vt:variant>
        <vt:i4>0</vt:i4>
      </vt:variant>
      <vt:variant>
        <vt:i4>5</vt:i4>
      </vt:variant>
      <vt:variant>
        <vt:lpwstr>https://discovere.org/programs/engineers-week/</vt:lpwstr>
      </vt:variant>
      <vt:variant>
        <vt:lpwstr/>
      </vt:variant>
      <vt:variant>
        <vt:i4>7143486</vt:i4>
      </vt:variant>
      <vt:variant>
        <vt:i4>3</vt:i4>
      </vt:variant>
      <vt:variant>
        <vt:i4>0</vt:i4>
      </vt:variant>
      <vt:variant>
        <vt:i4>5</vt:i4>
      </vt:variant>
      <vt:variant>
        <vt:lpwstr>https://dcals.org/</vt:lpwstr>
      </vt:variant>
      <vt:variant>
        <vt:lpwstr/>
      </vt:variant>
      <vt:variant>
        <vt:i4>3538965</vt:i4>
      </vt:variant>
      <vt:variant>
        <vt:i4>0</vt:i4>
      </vt:variant>
      <vt:variant>
        <vt:i4>0</vt:i4>
      </vt:variant>
      <vt:variant>
        <vt:i4>5</vt:i4>
      </vt:variant>
      <vt:variant>
        <vt:lpwstr>mailto:opengovoffice@dc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o Lemos</dc:creator>
  <cp:keywords/>
  <cp:lastModifiedBy>Pearson, Avis (DLCP)</cp:lastModifiedBy>
  <cp:revision>56</cp:revision>
  <cp:lastPrinted>2019-09-13T16:19:00Z</cp:lastPrinted>
  <dcterms:created xsi:type="dcterms:W3CDTF">2025-12-15T20:29:00Z</dcterms:created>
  <dcterms:modified xsi:type="dcterms:W3CDTF">2026-01-22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7f1f6b0cecd27962b694502c82e7789cf6115156ff560c9980c233da832ffe4</vt:lpwstr>
  </property>
</Properties>
</file>